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1EB79" w14:textId="77777777" w:rsidR="008014D3" w:rsidRPr="00343DED" w:rsidRDefault="008014D3" w:rsidP="005F1361">
      <w:pPr>
        <w:jc w:val="center"/>
        <w:rPr>
          <w:rFonts w:ascii="Times New Roman" w:hAnsi="Times New Roman"/>
          <w:b/>
          <w:caps/>
          <w:sz w:val="24"/>
          <w:szCs w:val="24"/>
          <w:lang w:val="hu-HU"/>
        </w:rPr>
      </w:pPr>
      <w:bookmarkStart w:id="0" w:name="_Hlk69410725"/>
      <w:bookmarkEnd w:id="0"/>
      <w:r w:rsidRPr="00095D67">
        <w:rPr>
          <w:rFonts w:ascii="Times New Roman" w:hAnsi="Times New Roman"/>
          <w:b/>
          <w:caps/>
          <w:sz w:val="24"/>
          <w:szCs w:val="24"/>
          <w:lang w:val="pt-BR"/>
        </w:rPr>
        <w:t>A tant</w:t>
      </w:r>
      <w:r w:rsidRPr="00343DED">
        <w:rPr>
          <w:rFonts w:ascii="Times New Roman" w:hAnsi="Times New Roman"/>
          <w:b/>
          <w:caps/>
          <w:sz w:val="24"/>
          <w:szCs w:val="24"/>
          <w:lang w:val="hu-HU"/>
        </w:rPr>
        <w:t>árgy adatlapja</w:t>
      </w:r>
    </w:p>
    <w:p w14:paraId="10F3496A" w14:textId="77777777" w:rsidR="008014D3" w:rsidRPr="00343DED" w:rsidRDefault="008014D3" w:rsidP="005F1361">
      <w:pPr>
        <w:spacing w:after="0"/>
        <w:rPr>
          <w:rFonts w:ascii="Times New Roman" w:hAnsi="Times New Roman"/>
          <w:b/>
          <w:sz w:val="24"/>
          <w:szCs w:val="24"/>
          <w:lang w:val="hu-HU"/>
        </w:rPr>
      </w:pPr>
      <w:smartTag w:uri="urn:schemas-microsoft-com:office:smarttags" w:element="metricconverter">
        <w:smartTagPr>
          <w:attr w:name="ProductID" w:val="1. A"/>
        </w:smartTagPr>
        <w:r w:rsidRPr="00343DED">
          <w:rPr>
            <w:rFonts w:ascii="Times New Roman" w:hAnsi="Times New Roman"/>
            <w:b/>
            <w:sz w:val="24"/>
            <w:szCs w:val="24"/>
            <w:lang w:val="hu-HU"/>
          </w:rPr>
          <w:t>1. A</w:t>
        </w:r>
      </w:smartTag>
      <w:r w:rsidRPr="00343DED">
        <w:rPr>
          <w:rFonts w:ascii="Times New Roman" w:hAnsi="Times New Roman"/>
          <w:b/>
          <w:sz w:val="24"/>
          <w:szCs w:val="24"/>
          <w:lang w:val="hu-HU"/>
        </w:rPr>
        <w:t xml:space="preserve"> képzési program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43"/>
        <w:gridCol w:w="7076"/>
      </w:tblGrid>
      <w:tr w:rsidR="008014D3" w:rsidRPr="002812A5" w14:paraId="32D8B28B" w14:textId="77777777" w:rsidTr="000A2C5F">
        <w:tc>
          <w:tcPr>
            <w:tcW w:w="2943" w:type="dxa"/>
          </w:tcPr>
          <w:p w14:paraId="605433C8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1.1 Felsőoktatási intézmény</w:t>
            </w:r>
          </w:p>
        </w:tc>
        <w:tc>
          <w:tcPr>
            <w:tcW w:w="7076" w:type="dxa"/>
          </w:tcPr>
          <w:p w14:paraId="19537C6A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Babe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-Bolya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Tudomanyegyetem</w:t>
            </w:r>
            <w:proofErr w:type="spellEnd"/>
          </w:p>
        </w:tc>
      </w:tr>
      <w:tr w:rsidR="008014D3" w:rsidRPr="002812A5" w14:paraId="3E8A8255" w14:textId="77777777" w:rsidTr="000A2C5F">
        <w:tc>
          <w:tcPr>
            <w:tcW w:w="2943" w:type="dxa"/>
          </w:tcPr>
          <w:p w14:paraId="3E4655A3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1.2 Kar </w:t>
            </w:r>
          </w:p>
        </w:tc>
        <w:tc>
          <w:tcPr>
            <w:tcW w:w="7076" w:type="dxa"/>
          </w:tcPr>
          <w:p w14:paraId="2B503192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Foldrajz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kar</w:t>
            </w:r>
          </w:p>
        </w:tc>
      </w:tr>
      <w:tr w:rsidR="008014D3" w:rsidRPr="002812A5" w14:paraId="5F6D7BFD" w14:textId="77777777" w:rsidTr="000A2C5F">
        <w:tc>
          <w:tcPr>
            <w:tcW w:w="2943" w:type="dxa"/>
          </w:tcPr>
          <w:p w14:paraId="62B6DDFA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1.3 Intézet</w:t>
            </w:r>
          </w:p>
        </w:tc>
        <w:tc>
          <w:tcPr>
            <w:tcW w:w="7076" w:type="dxa"/>
          </w:tcPr>
          <w:p w14:paraId="1C6EBDA1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 w:rsidRPr="00B815E9">
              <w:rPr>
                <w:rFonts w:ascii="Times New Roman" w:hAnsi="Times New Roman"/>
                <w:sz w:val="24"/>
                <w:szCs w:val="24"/>
              </w:rPr>
              <w:t>Kihelyezett</w:t>
            </w:r>
            <w:proofErr w:type="spellEnd"/>
            <w:r w:rsidRPr="00B815E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815E9">
              <w:rPr>
                <w:rFonts w:ascii="Times New Roman" w:hAnsi="Times New Roman"/>
                <w:sz w:val="24"/>
                <w:szCs w:val="24"/>
              </w:rPr>
              <w:t>Tagozatok</w:t>
            </w:r>
            <w:proofErr w:type="spellEnd"/>
            <w:r w:rsidRPr="00B815E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815E9">
              <w:rPr>
                <w:rFonts w:ascii="Times New Roman" w:hAnsi="Times New Roman"/>
                <w:sz w:val="24"/>
                <w:szCs w:val="24"/>
              </w:rPr>
              <w:t>Intézete</w:t>
            </w:r>
            <w:proofErr w:type="spellEnd"/>
            <w:r w:rsidRPr="00B815E9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proofErr w:type="spellStart"/>
            <w:r w:rsidRPr="00B815E9">
              <w:rPr>
                <w:rFonts w:ascii="Times New Roman" w:hAnsi="Times New Roman"/>
                <w:sz w:val="24"/>
                <w:szCs w:val="24"/>
              </w:rPr>
              <w:t>Gyergyószentmiklós</w:t>
            </w:r>
            <w:proofErr w:type="spellEnd"/>
          </w:p>
        </w:tc>
      </w:tr>
      <w:tr w:rsidR="008014D3" w:rsidRPr="002812A5" w14:paraId="25A691CA" w14:textId="77777777" w:rsidTr="000A2C5F">
        <w:tc>
          <w:tcPr>
            <w:tcW w:w="2943" w:type="dxa"/>
          </w:tcPr>
          <w:p w14:paraId="063A8316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1.4 Szakterület</w:t>
            </w:r>
          </w:p>
        </w:tc>
        <w:tc>
          <w:tcPr>
            <w:tcW w:w="7076" w:type="dxa"/>
          </w:tcPr>
          <w:p w14:paraId="0DC3A53B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Foldrajz</w:t>
            </w:r>
            <w:proofErr w:type="spellEnd"/>
          </w:p>
        </w:tc>
      </w:tr>
      <w:tr w:rsidR="008014D3" w:rsidRPr="002812A5" w14:paraId="73522A5C" w14:textId="77777777" w:rsidTr="000A2C5F">
        <w:tc>
          <w:tcPr>
            <w:tcW w:w="2943" w:type="dxa"/>
          </w:tcPr>
          <w:p w14:paraId="0233C58F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1.5 Képzési szint</w:t>
            </w:r>
          </w:p>
        </w:tc>
        <w:tc>
          <w:tcPr>
            <w:tcW w:w="7076" w:type="dxa"/>
          </w:tcPr>
          <w:p w14:paraId="172EA3E4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Allamvizsga</w:t>
            </w:r>
            <w:proofErr w:type="spellEnd"/>
          </w:p>
        </w:tc>
      </w:tr>
      <w:tr w:rsidR="008014D3" w:rsidRPr="002812A5" w14:paraId="4BF15B47" w14:textId="77777777" w:rsidTr="000A2C5F">
        <w:tc>
          <w:tcPr>
            <w:tcW w:w="2943" w:type="dxa"/>
          </w:tcPr>
          <w:p w14:paraId="322FF5AC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1.6 Szak / Képesítés</w:t>
            </w:r>
          </w:p>
        </w:tc>
        <w:tc>
          <w:tcPr>
            <w:tcW w:w="7076" w:type="dxa"/>
          </w:tcPr>
          <w:p w14:paraId="74F090D6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Turizmu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foldrajza</w:t>
            </w:r>
            <w:proofErr w:type="spellEnd"/>
          </w:p>
        </w:tc>
      </w:tr>
    </w:tbl>
    <w:p w14:paraId="05477E40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22C30D5B" w14:textId="77777777" w:rsidR="008014D3" w:rsidRPr="00343DED" w:rsidRDefault="008014D3" w:rsidP="005F1361">
      <w:pPr>
        <w:spacing w:after="0"/>
        <w:rPr>
          <w:rFonts w:ascii="Times New Roman" w:hAnsi="Times New Roman"/>
          <w:b/>
          <w:sz w:val="24"/>
          <w:szCs w:val="24"/>
          <w:lang w:val="hu-HU"/>
        </w:rPr>
      </w:pPr>
      <w:smartTag w:uri="urn:schemas-microsoft-com:office:smarttags" w:element="metricconverter">
        <w:smartTagPr>
          <w:attr w:name="ProductID" w:val="2. A"/>
        </w:smartTagPr>
        <w:r w:rsidRPr="00343DED">
          <w:rPr>
            <w:rFonts w:ascii="Times New Roman" w:hAnsi="Times New Roman"/>
            <w:b/>
            <w:sz w:val="24"/>
            <w:szCs w:val="24"/>
            <w:lang w:val="hu-HU"/>
          </w:rPr>
          <w:t>2. A</w:t>
        </w:r>
      </w:smartTag>
      <w:r w:rsidRPr="00343DED">
        <w:rPr>
          <w:rFonts w:ascii="Times New Roman" w:hAnsi="Times New Roman"/>
          <w:b/>
          <w:sz w:val="24"/>
          <w:szCs w:val="24"/>
          <w:lang w:val="hu-HU"/>
        </w:rPr>
        <w:t xml:space="preserve"> tantárgy adatai</w:t>
      </w:r>
    </w:p>
    <w:tbl>
      <w:tblPr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85"/>
        <w:gridCol w:w="391"/>
        <w:gridCol w:w="432"/>
        <w:gridCol w:w="506"/>
        <w:gridCol w:w="476"/>
        <w:gridCol w:w="278"/>
        <w:gridCol w:w="1779"/>
        <w:gridCol w:w="921"/>
        <w:gridCol w:w="1949"/>
        <w:gridCol w:w="1288"/>
      </w:tblGrid>
      <w:tr w:rsidR="008014D3" w:rsidRPr="002812A5" w14:paraId="55F1C61C" w14:textId="77777777" w:rsidTr="000A2C5F">
        <w:tc>
          <w:tcPr>
            <w:tcW w:w="2808" w:type="dxa"/>
            <w:gridSpan w:val="3"/>
          </w:tcPr>
          <w:p w14:paraId="2FE42710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2.1 A"/>
              </w:smartTagPr>
              <w:r w:rsidRPr="002812A5">
                <w:rPr>
                  <w:rFonts w:ascii="Times New Roman" w:hAnsi="Times New Roman"/>
                  <w:sz w:val="24"/>
                  <w:szCs w:val="24"/>
                  <w:lang w:val="hu-HU"/>
                </w:rPr>
                <w:t>2.1 A</w:t>
              </w:r>
            </w:smartTag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tantárgy neve</w:t>
            </w:r>
          </w:p>
        </w:tc>
        <w:tc>
          <w:tcPr>
            <w:tcW w:w="7197" w:type="dxa"/>
            <w:gridSpan w:val="7"/>
          </w:tcPr>
          <w:p w14:paraId="5EBB63D5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Turisztikai angol nyelv</w:t>
            </w:r>
          </w:p>
        </w:tc>
      </w:tr>
      <w:tr w:rsidR="008014D3" w:rsidRPr="002812A5" w14:paraId="54730375" w14:textId="77777777" w:rsidTr="000A2C5F">
        <w:tc>
          <w:tcPr>
            <w:tcW w:w="4068" w:type="dxa"/>
            <w:gridSpan w:val="6"/>
          </w:tcPr>
          <w:p w14:paraId="3749F0F2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2.2 Az előadásért felelős tanár neve</w:t>
            </w:r>
          </w:p>
        </w:tc>
        <w:tc>
          <w:tcPr>
            <w:tcW w:w="5937" w:type="dxa"/>
            <w:gridSpan w:val="4"/>
          </w:tcPr>
          <w:p w14:paraId="2AAD4669" w14:textId="4393D8FA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:rsidRPr="002812A5" w14:paraId="5926FE1A" w14:textId="77777777" w:rsidTr="000A2C5F">
        <w:tc>
          <w:tcPr>
            <w:tcW w:w="4068" w:type="dxa"/>
            <w:gridSpan w:val="6"/>
          </w:tcPr>
          <w:p w14:paraId="5B588D1F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2.3 A"/>
              </w:smartTagPr>
              <w:r w:rsidRPr="002812A5">
                <w:rPr>
                  <w:rFonts w:ascii="Times New Roman" w:hAnsi="Times New Roman"/>
                  <w:sz w:val="24"/>
                  <w:szCs w:val="24"/>
                  <w:lang w:val="hu-HU"/>
                </w:rPr>
                <w:t>2.3 A</w:t>
              </w:r>
            </w:smartTag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szemináriumért felelős tanár neve</w:t>
            </w:r>
          </w:p>
        </w:tc>
        <w:tc>
          <w:tcPr>
            <w:tcW w:w="5937" w:type="dxa"/>
            <w:gridSpan w:val="4"/>
          </w:tcPr>
          <w:p w14:paraId="6F2AD47F" w14:textId="24C8FAD3" w:rsidR="008014D3" w:rsidRPr="002812A5" w:rsidRDefault="00B772E9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P</w:t>
            </w:r>
            <w:r w:rsidR="008014D3">
              <w:rPr>
                <w:rFonts w:ascii="Times New Roman" w:hAnsi="Times New Roman"/>
                <w:sz w:val="24"/>
                <w:szCs w:val="24"/>
                <w:lang w:val="hu-HU"/>
              </w:rPr>
              <w:t>eteley</w:t>
            </w:r>
            <w:proofErr w:type="spellEnd"/>
            <w:r w:rsidR="008014D3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Attila</w:t>
            </w:r>
            <w:r>
              <w:rPr>
                <w:rFonts w:ascii="Times New Roman" w:hAnsi="Times New Roman"/>
                <w:sz w:val="24"/>
                <w:szCs w:val="24"/>
                <w:lang w:val="hu-HU"/>
              </w:rPr>
              <w:t>, egyetemi adjunktus</w:t>
            </w:r>
          </w:p>
        </w:tc>
      </w:tr>
      <w:tr w:rsidR="008014D3" w:rsidRPr="002812A5" w14:paraId="08BB26A1" w14:textId="77777777" w:rsidTr="000A2C5F">
        <w:tc>
          <w:tcPr>
            <w:tcW w:w="1985" w:type="dxa"/>
          </w:tcPr>
          <w:p w14:paraId="47EF0FED" w14:textId="77777777" w:rsidR="008014D3" w:rsidRPr="002812A5" w:rsidRDefault="008014D3" w:rsidP="000A2C5F">
            <w:pPr>
              <w:spacing w:after="0"/>
              <w:ind w:right="-189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2.4 Tanulmányi év</w:t>
            </w:r>
          </w:p>
        </w:tc>
        <w:tc>
          <w:tcPr>
            <w:tcW w:w="391" w:type="dxa"/>
          </w:tcPr>
          <w:p w14:paraId="3942C0D4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I.</w:t>
            </w:r>
          </w:p>
        </w:tc>
        <w:tc>
          <w:tcPr>
            <w:tcW w:w="938" w:type="dxa"/>
            <w:gridSpan w:val="2"/>
          </w:tcPr>
          <w:p w14:paraId="50EC54AA" w14:textId="77777777" w:rsidR="008014D3" w:rsidRPr="002812A5" w:rsidRDefault="008014D3" w:rsidP="000A2C5F">
            <w:pPr>
              <w:spacing w:after="0"/>
              <w:ind w:left="-82" w:right="-164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2.5 Félév</w:t>
            </w:r>
          </w:p>
        </w:tc>
        <w:tc>
          <w:tcPr>
            <w:tcW w:w="476" w:type="dxa"/>
          </w:tcPr>
          <w:p w14:paraId="1578DAD2" w14:textId="77777777" w:rsidR="008014D3" w:rsidRPr="002812A5" w:rsidRDefault="00674E5E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</w:t>
            </w:r>
          </w:p>
        </w:tc>
        <w:tc>
          <w:tcPr>
            <w:tcW w:w="2057" w:type="dxa"/>
            <w:gridSpan w:val="2"/>
          </w:tcPr>
          <w:p w14:paraId="586F74B1" w14:textId="77777777" w:rsidR="008014D3" w:rsidRPr="002812A5" w:rsidRDefault="008014D3" w:rsidP="000A2C5F">
            <w:pPr>
              <w:spacing w:after="0"/>
              <w:ind w:left="-80" w:right="-122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2.6. Értékelés módja</w:t>
            </w:r>
          </w:p>
        </w:tc>
        <w:tc>
          <w:tcPr>
            <w:tcW w:w="921" w:type="dxa"/>
          </w:tcPr>
          <w:p w14:paraId="46DC924D" w14:textId="77777777" w:rsidR="008014D3" w:rsidRPr="002812A5" w:rsidRDefault="00CF1D71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vizsga</w:t>
            </w:r>
          </w:p>
        </w:tc>
        <w:tc>
          <w:tcPr>
            <w:tcW w:w="1949" w:type="dxa"/>
          </w:tcPr>
          <w:p w14:paraId="16E5724F" w14:textId="77777777" w:rsidR="008014D3" w:rsidRPr="002812A5" w:rsidRDefault="008014D3" w:rsidP="000A2C5F">
            <w:pPr>
              <w:spacing w:after="0"/>
              <w:ind w:left="-38" w:right="-136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.7 Tantárgy típusa</w:t>
            </w:r>
          </w:p>
        </w:tc>
        <w:tc>
          <w:tcPr>
            <w:tcW w:w="1288" w:type="dxa"/>
          </w:tcPr>
          <w:p w14:paraId="7B5F0E79" w14:textId="77777777" w:rsidR="008014D3" w:rsidRPr="002812A5" w:rsidRDefault="00CF1D71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Kötelező</w:t>
            </w:r>
          </w:p>
        </w:tc>
      </w:tr>
    </w:tbl>
    <w:p w14:paraId="0EC5ACE8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5086FF85" w14:textId="77777777" w:rsidR="008014D3" w:rsidRDefault="008014D3" w:rsidP="005F1361">
      <w:pPr>
        <w:spacing w:after="0"/>
        <w:rPr>
          <w:rFonts w:ascii="Times New Roman" w:hAnsi="Times New Roman"/>
          <w:sz w:val="24"/>
          <w:szCs w:val="24"/>
          <w:lang w:val="hu-HU"/>
        </w:rPr>
      </w:pPr>
      <w:r w:rsidRPr="00A5014E">
        <w:rPr>
          <w:rFonts w:ascii="Times New Roman" w:hAnsi="Times New Roman"/>
          <w:b/>
          <w:sz w:val="24"/>
          <w:szCs w:val="24"/>
          <w:lang w:val="hu-HU"/>
        </w:rPr>
        <w:t>3. Teljes becsült idő</w:t>
      </w:r>
      <w:r>
        <w:rPr>
          <w:rFonts w:ascii="Times New Roman" w:hAnsi="Times New Roman"/>
          <w:sz w:val="24"/>
          <w:szCs w:val="24"/>
          <w:lang w:val="hu-HU"/>
        </w:rPr>
        <w:t xml:space="preserve"> (az oktatási tevékenység féléves óraszám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790"/>
        <w:gridCol w:w="458"/>
        <w:gridCol w:w="116"/>
        <w:gridCol w:w="964"/>
        <w:gridCol w:w="1138"/>
        <w:gridCol w:w="591"/>
        <w:gridCol w:w="2413"/>
        <w:gridCol w:w="555"/>
      </w:tblGrid>
      <w:tr w:rsidR="008014D3" w:rsidRPr="002812A5" w14:paraId="19246774" w14:textId="77777777" w:rsidTr="000A2C5F">
        <w:tc>
          <w:tcPr>
            <w:tcW w:w="3790" w:type="dxa"/>
          </w:tcPr>
          <w:p w14:paraId="660576D8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3.1 Heti óraszám</w:t>
            </w:r>
          </w:p>
        </w:tc>
        <w:tc>
          <w:tcPr>
            <w:tcW w:w="574" w:type="dxa"/>
            <w:gridSpan w:val="2"/>
          </w:tcPr>
          <w:p w14:paraId="7AAD1B06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</w:t>
            </w:r>
          </w:p>
        </w:tc>
        <w:tc>
          <w:tcPr>
            <w:tcW w:w="2102" w:type="dxa"/>
            <w:gridSpan w:val="2"/>
          </w:tcPr>
          <w:p w14:paraId="5DF2BE39" w14:textId="77777777" w:rsidR="008014D3" w:rsidRPr="002812A5" w:rsidRDefault="008014D3" w:rsidP="000A2C5F">
            <w:pPr>
              <w:spacing w:after="0"/>
              <w:ind w:right="-189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melyből: 3.2 előadás</w:t>
            </w:r>
          </w:p>
        </w:tc>
        <w:tc>
          <w:tcPr>
            <w:tcW w:w="591" w:type="dxa"/>
          </w:tcPr>
          <w:p w14:paraId="44787317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413" w:type="dxa"/>
          </w:tcPr>
          <w:p w14:paraId="5BE3FFC9" w14:textId="77777777" w:rsidR="008014D3" w:rsidRPr="002812A5" w:rsidRDefault="008014D3" w:rsidP="000A2C5F">
            <w:pPr>
              <w:spacing w:after="0"/>
              <w:ind w:right="-17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3.3 </w:t>
            </w:r>
            <w:r>
              <w:rPr>
                <w:rFonts w:ascii="Times New Roman" w:hAnsi="Times New Roman"/>
                <w:sz w:val="24"/>
                <w:szCs w:val="24"/>
                <w:lang w:val="hu-HU"/>
              </w:rPr>
              <w:t>szeminárium/l</w:t>
            </w: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abor</w:t>
            </w:r>
          </w:p>
        </w:tc>
        <w:tc>
          <w:tcPr>
            <w:tcW w:w="555" w:type="dxa"/>
          </w:tcPr>
          <w:p w14:paraId="54D8B855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</w:t>
            </w:r>
          </w:p>
        </w:tc>
      </w:tr>
      <w:tr w:rsidR="008014D3" w:rsidRPr="002812A5" w14:paraId="67B458E3" w14:textId="77777777" w:rsidTr="000A2C5F">
        <w:tc>
          <w:tcPr>
            <w:tcW w:w="3790" w:type="dxa"/>
            <w:shd w:val="clear" w:color="auto" w:fill="D9D9D9"/>
          </w:tcPr>
          <w:p w14:paraId="24A18710" w14:textId="77777777" w:rsidR="008014D3" w:rsidRPr="002812A5" w:rsidRDefault="008014D3" w:rsidP="000A2C5F">
            <w:pPr>
              <w:spacing w:after="0"/>
              <w:ind w:right="-192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3.4 Tantervben szereplő </w:t>
            </w:r>
            <w:proofErr w:type="spellStart"/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össz</w:t>
            </w:r>
            <w:proofErr w:type="spellEnd"/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-óraszám</w:t>
            </w:r>
          </w:p>
        </w:tc>
        <w:tc>
          <w:tcPr>
            <w:tcW w:w="574" w:type="dxa"/>
            <w:gridSpan w:val="2"/>
            <w:shd w:val="clear" w:color="auto" w:fill="D9D9D9"/>
          </w:tcPr>
          <w:p w14:paraId="63C733F2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8</w:t>
            </w:r>
          </w:p>
        </w:tc>
        <w:tc>
          <w:tcPr>
            <w:tcW w:w="2102" w:type="dxa"/>
            <w:gridSpan w:val="2"/>
            <w:shd w:val="clear" w:color="auto" w:fill="D9D9D9"/>
          </w:tcPr>
          <w:p w14:paraId="6C20C186" w14:textId="77777777" w:rsidR="008014D3" w:rsidRPr="002812A5" w:rsidRDefault="008014D3" w:rsidP="000A2C5F">
            <w:pPr>
              <w:spacing w:after="0"/>
              <w:ind w:right="-178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melyből: 3.5 előadás</w:t>
            </w:r>
          </w:p>
        </w:tc>
        <w:tc>
          <w:tcPr>
            <w:tcW w:w="591" w:type="dxa"/>
            <w:shd w:val="clear" w:color="auto" w:fill="D9D9D9"/>
          </w:tcPr>
          <w:p w14:paraId="3FAD2020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413" w:type="dxa"/>
            <w:shd w:val="clear" w:color="auto" w:fill="D9D9D9"/>
          </w:tcPr>
          <w:p w14:paraId="6FB63B92" w14:textId="77777777" w:rsidR="008014D3" w:rsidRPr="002812A5" w:rsidRDefault="008014D3" w:rsidP="000A2C5F">
            <w:pPr>
              <w:spacing w:after="0"/>
              <w:ind w:right="-128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3.6 szeminárium/l</w:t>
            </w: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abor</w:t>
            </w:r>
          </w:p>
        </w:tc>
        <w:tc>
          <w:tcPr>
            <w:tcW w:w="555" w:type="dxa"/>
            <w:shd w:val="clear" w:color="auto" w:fill="D9D9D9"/>
          </w:tcPr>
          <w:p w14:paraId="3D1848F9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8</w:t>
            </w:r>
          </w:p>
        </w:tc>
      </w:tr>
      <w:tr w:rsidR="008014D3" w:rsidRPr="002812A5" w14:paraId="43DDC8EE" w14:textId="77777777" w:rsidTr="000A2C5F">
        <w:tc>
          <w:tcPr>
            <w:tcW w:w="9470" w:type="dxa"/>
            <w:gridSpan w:val="7"/>
          </w:tcPr>
          <w:p w14:paraId="0CC2F3E7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A tanulmányi idő elosztása:</w:t>
            </w:r>
          </w:p>
        </w:tc>
        <w:tc>
          <w:tcPr>
            <w:tcW w:w="555" w:type="dxa"/>
          </w:tcPr>
          <w:p w14:paraId="2E13ACED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óra</w:t>
            </w:r>
          </w:p>
        </w:tc>
      </w:tr>
      <w:tr w:rsidR="008014D3" w:rsidRPr="002812A5" w14:paraId="6FEADF42" w14:textId="77777777" w:rsidTr="000A2C5F">
        <w:tc>
          <w:tcPr>
            <w:tcW w:w="9470" w:type="dxa"/>
            <w:gridSpan w:val="7"/>
          </w:tcPr>
          <w:p w14:paraId="2E721B38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A tankönyv, a jegyzet, a szakirodalom vagy saját jegyzetek tanulmányozása</w:t>
            </w:r>
          </w:p>
        </w:tc>
        <w:tc>
          <w:tcPr>
            <w:tcW w:w="555" w:type="dxa"/>
          </w:tcPr>
          <w:p w14:paraId="6A8AF521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:rsidRPr="002812A5" w14:paraId="63D9ED9F" w14:textId="77777777" w:rsidTr="000A2C5F">
        <w:tc>
          <w:tcPr>
            <w:tcW w:w="9470" w:type="dxa"/>
            <w:gridSpan w:val="7"/>
          </w:tcPr>
          <w:p w14:paraId="2083D2E0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Könyvtárban, elektronikus adatbázisokban vagy terepen</w:t>
            </w: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hu-HU"/>
              </w:rPr>
              <w:t>való t</w:t>
            </w: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ovábbi </w:t>
            </w:r>
            <w:r>
              <w:rPr>
                <w:rFonts w:ascii="Times New Roman" w:hAnsi="Times New Roman"/>
                <w:sz w:val="24"/>
                <w:szCs w:val="24"/>
                <w:lang w:val="hu-HU"/>
              </w:rPr>
              <w:t>tájékozódás</w:t>
            </w:r>
          </w:p>
        </w:tc>
        <w:tc>
          <w:tcPr>
            <w:tcW w:w="555" w:type="dxa"/>
          </w:tcPr>
          <w:p w14:paraId="7C3DA46D" w14:textId="77777777" w:rsidR="008014D3" w:rsidRPr="002812A5" w:rsidRDefault="00674E5E" w:rsidP="00674E5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2</w:t>
            </w:r>
          </w:p>
        </w:tc>
      </w:tr>
      <w:tr w:rsidR="008014D3" w:rsidRPr="002812A5" w14:paraId="5CCEC2BA" w14:textId="77777777" w:rsidTr="000A2C5F">
        <w:tc>
          <w:tcPr>
            <w:tcW w:w="9470" w:type="dxa"/>
            <w:gridSpan w:val="7"/>
          </w:tcPr>
          <w:p w14:paraId="3A7DC8B3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Szemináriumok / laborok, házi feladatok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portofóliók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>, referátumok, esszék kidolgozása</w:t>
            </w:r>
          </w:p>
        </w:tc>
        <w:tc>
          <w:tcPr>
            <w:tcW w:w="555" w:type="dxa"/>
          </w:tcPr>
          <w:p w14:paraId="06895000" w14:textId="77777777" w:rsidR="008014D3" w:rsidRPr="002812A5" w:rsidRDefault="00674E5E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0</w:t>
            </w:r>
          </w:p>
        </w:tc>
      </w:tr>
      <w:tr w:rsidR="008014D3" w:rsidRPr="002812A5" w14:paraId="63813AF5" w14:textId="77777777" w:rsidTr="000A2C5F">
        <w:tc>
          <w:tcPr>
            <w:tcW w:w="9470" w:type="dxa"/>
            <w:gridSpan w:val="7"/>
          </w:tcPr>
          <w:p w14:paraId="0311324A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Egyéni készségfejlesztés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tutorálá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>)</w:t>
            </w:r>
          </w:p>
        </w:tc>
        <w:tc>
          <w:tcPr>
            <w:tcW w:w="555" w:type="dxa"/>
          </w:tcPr>
          <w:p w14:paraId="45C2F6C2" w14:textId="77777777" w:rsidR="008014D3" w:rsidRPr="002812A5" w:rsidRDefault="00147D91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3</w:t>
            </w:r>
          </w:p>
        </w:tc>
      </w:tr>
      <w:tr w:rsidR="008014D3" w:rsidRPr="002812A5" w14:paraId="70DABA1F" w14:textId="77777777" w:rsidTr="000A2C5F">
        <w:tc>
          <w:tcPr>
            <w:tcW w:w="9470" w:type="dxa"/>
            <w:gridSpan w:val="7"/>
          </w:tcPr>
          <w:p w14:paraId="6FBFA89C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Vizsgák</w:t>
            </w:r>
          </w:p>
        </w:tc>
        <w:tc>
          <w:tcPr>
            <w:tcW w:w="555" w:type="dxa"/>
          </w:tcPr>
          <w:p w14:paraId="26B4602F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</w:t>
            </w:r>
          </w:p>
        </w:tc>
      </w:tr>
      <w:tr w:rsidR="008014D3" w:rsidRPr="002812A5" w14:paraId="5E4086B6" w14:textId="77777777" w:rsidTr="000A2C5F">
        <w:tc>
          <w:tcPr>
            <w:tcW w:w="9470" w:type="dxa"/>
            <w:gridSpan w:val="7"/>
          </w:tcPr>
          <w:p w14:paraId="1223294E" w14:textId="77777777" w:rsidR="008014D3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Más tevékenységek: ..................</w:t>
            </w:r>
          </w:p>
        </w:tc>
        <w:tc>
          <w:tcPr>
            <w:tcW w:w="555" w:type="dxa"/>
          </w:tcPr>
          <w:p w14:paraId="69F45A7E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:rsidRPr="002812A5" w14:paraId="0855FB99" w14:textId="77777777" w:rsidTr="000A2C5F">
        <w:trPr>
          <w:gridAfter w:val="4"/>
          <w:wAfter w:w="4697" w:type="dxa"/>
        </w:trPr>
        <w:tc>
          <w:tcPr>
            <w:tcW w:w="4248" w:type="dxa"/>
            <w:gridSpan w:val="2"/>
            <w:shd w:val="clear" w:color="auto" w:fill="D9D9D9"/>
          </w:tcPr>
          <w:p w14:paraId="6C7CE661" w14:textId="77777777" w:rsidR="008014D3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3.7 Egyéni munk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össz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>-óraszáma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0E9F1785" w14:textId="77777777" w:rsidR="008014D3" w:rsidRPr="002812A5" w:rsidRDefault="00147D91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47</w:t>
            </w:r>
          </w:p>
        </w:tc>
      </w:tr>
      <w:tr w:rsidR="008014D3" w:rsidRPr="002812A5" w14:paraId="57E5C052" w14:textId="77777777" w:rsidTr="000A2C5F">
        <w:trPr>
          <w:gridAfter w:val="4"/>
          <w:wAfter w:w="4697" w:type="dxa"/>
        </w:trPr>
        <w:tc>
          <w:tcPr>
            <w:tcW w:w="4248" w:type="dxa"/>
            <w:gridSpan w:val="2"/>
            <w:shd w:val="clear" w:color="auto" w:fill="D9D9D9"/>
          </w:tcPr>
          <w:p w14:paraId="65A1CB7C" w14:textId="77777777" w:rsidR="008014D3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3.8 A"/>
              </w:smartTagPr>
              <w:r>
                <w:rPr>
                  <w:rFonts w:ascii="Times New Roman" w:hAnsi="Times New Roman"/>
                  <w:sz w:val="24"/>
                  <w:szCs w:val="24"/>
                  <w:lang w:val="hu-HU"/>
                </w:rPr>
                <w:t>3.8 A</w:t>
              </w:r>
            </w:smartTag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félév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össz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>-óraszáma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0B084903" w14:textId="77777777" w:rsidR="008014D3" w:rsidRPr="002812A5" w:rsidRDefault="00147D91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75</w:t>
            </w:r>
          </w:p>
        </w:tc>
      </w:tr>
      <w:tr w:rsidR="008014D3" w:rsidRPr="002812A5" w14:paraId="41C8A599" w14:textId="77777777" w:rsidTr="000A2C5F">
        <w:trPr>
          <w:gridAfter w:val="4"/>
          <w:wAfter w:w="4697" w:type="dxa"/>
        </w:trPr>
        <w:tc>
          <w:tcPr>
            <w:tcW w:w="4248" w:type="dxa"/>
            <w:gridSpan w:val="2"/>
            <w:shd w:val="clear" w:color="auto" w:fill="D9D9D9"/>
          </w:tcPr>
          <w:p w14:paraId="240FE787" w14:textId="77777777" w:rsidR="008014D3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3.9 Kreditszám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1131E270" w14:textId="77777777" w:rsidR="008014D3" w:rsidRPr="002812A5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3</w:t>
            </w:r>
          </w:p>
        </w:tc>
      </w:tr>
    </w:tbl>
    <w:p w14:paraId="4985C04A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2B2EAB54" w14:textId="77777777" w:rsidR="008014D3" w:rsidRDefault="008014D3" w:rsidP="005F1361">
      <w:pPr>
        <w:spacing w:after="0"/>
        <w:rPr>
          <w:rFonts w:ascii="Times New Roman" w:hAnsi="Times New Roman"/>
          <w:sz w:val="24"/>
          <w:szCs w:val="24"/>
          <w:lang w:val="hu-HU"/>
        </w:rPr>
      </w:pPr>
      <w:r w:rsidRPr="00A5014E">
        <w:rPr>
          <w:rFonts w:ascii="Times New Roman" w:hAnsi="Times New Roman"/>
          <w:b/>
          <w:sz w:val="24"/>
          <w:szCs w:val="24"/>
          <w:lang w:val="hu-HU"/>
        </w:rPr>
        <w:t>4. Előfeltételek</w:t>
      </w:r>
      <w:r>
        <w:rPr>
          <w:rFonts w:ascii="Times New Roman" w:hAnsi="Times New Roman"/>
          <w:sz w:val="24"/>
          <w:szCs w:val="24"/>
          <w:lang w:val="hu-HU"/>
        </w:rPr>
        <w:t xml:space="preserve"> (ha vannak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0"/>
        <w:gridCol w:w="7506"/>
      </w:tblGrid>
      <w:tr w:rsidR="008014D3" w14:paraId="0F2BA89E" w14:textId="77777777" w:rsidTr="000A2C5F">
        <w:tc>
          <w:tcPr>
            <w:tcW w:w="2988" w:type="dxa"/>
          </w:tcPr>
          <w:p w14:paraId="386F8431" w14:textId="77777777" w:rsidR="008014D3" w:rsidRPr="00450A21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4.1 Tantervi</w:t>
            </w:r>
          </w:p>
        </w:tc>
        <w:tc>
          <w:tcPr>
            <w:tcW w:w="7694" w:type="dxa"/>
          </w:tcPr>
          <w:p w14:paraId="292F1B00" w14:textId="77777777" w:rsidR="008014D3" w:rsidRPr="00450A21" w:rsidRDefault="008014D3" w:rsidP="000A2C5F">
            <w:pPr>
              <w:spacing w:after="0"/>
              <w:ind w:left="641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Angol nyelv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elsajatitas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kozephalado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szinten</w:t>
            </w:r>
          </w:p>
        </w:tc>
      </w:tr>
      <w:tr w:rsidR="008014D3" w14:paraId="713F8F30" w14:textId="77777777" w:rsidTr="000A2C5F">
        <w:tc>
          <w:tcPr>
            <w:tcW w:w="2988" w:type="dxa"/>
          </w:tcPr>
          <w:p w14:paraId="18F0722B" w14:textId="77777777" w:rsidR="008014D3" w:rsidRPr="00450A21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4.2 </w:t>
            </w:r>
            <w:proofErr w:type="spellStart"/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Kompetenciabeli</w:t>
            </w:r>
            <w:proofErr w:type="spellEnd"/>
          </w:p>
        </w:tc>
        <w:tc>
          <w:tcPr>
            <w:tcW w:w="7694" w:type="dxa"/>
          </w:tcPr>
          <w:p w14:paraId="5B589B02" w14:textId="77777777" w:rsidR="008014D3" w:rsidRPr="00450A21" w:rsidRDefault="008014D3" w:rsidP="000A2C5F">
            <w:pPr>
              <w:spacing w:after="0"/>
              <w:ind w:left="641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Alap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szamitogepe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ismeretek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elsajatitasa</w:t>
            </w:r>
            <w:proofErr w:type="spellEnd"/>
          </w:p>
        </w:tc>
      </w:tr>
    </w:tbl>
    <w:p w14:paraId="2E65211F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78B45F53" w14:textId="77777777" w:rsidR="008014D3" w:rsidRDefault="008014D3" w:rsidP="005F1361">
      <w:pPr>
        <w:spacing w:after="0"/>
        <w:rPr>
          <w:rFonts w:ascii="Times New Roman" w:hAnsi="Times New Roman"/>
          <w:sz w:val="24"/>
          <w:szCs w:val="24"/>
          <w:lang w:val="hu-HU"/>
        </w:rPr>
      </w:pPr>
      <w:r w:rsidRPr="00A5014E">
        <w:rPr>
          <w:rFonts w:ascii="Times New Roman" w:hAnsi="Times New Roman"/>
          <w:b/>
          <w:sz w:val="24"/>
          <w:szCs w:val="24"/>
          <w:lang w:val="hu-HU"/>
        </w:rPr>
        <w:t>5. Feltételek</w:t>
      </w:r>
      <w:r>
        <w:rPr>
          <w:rFonts w:ascii="Times New Roman" w:hAnsi="Times New Roman"/>
          <w:sz w:val="24"/>
          <w:szCs w:val="24"/>
          <w:lang w:val="hu-HU"/>
        </w:rPr>
        <w:t xml:space="preserve"> (ha vannak)</w:t>
      </w:r>
    </w:p>
    <w:tbl>
      <w:tblPr>
        <w:tblpPr w:leftFromText="180" w:rightFromText="180" w:vertAnchor="text" w:horzAnchor="margin" w:tblpY="1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0"/>
        <w:gridCol w:w="7506"/>
      </w:tblGrid>
      <w:tr w:rsidR="008014D3" w14:paraId="41A369FD" w14:textId="77777777" w:rsidTr="000A2C5F">
        <w:tc>
          <w:tcPr>
            <w:tcW w:w="2988" w:type="dxa"/>
          </w:tcPr>
          <w:p w14:paraId="3AB9F4C7" w14:textId="77777777" w:rsidR="008014D3" w:rsidRPr="00450A21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5.1 Az előadás lebonyolításának feltételei</w:t>
            </w:r>
          </w:p>
        </w:tc>
        <w:tc>
          <w:tcPr>
            <w:tcW w:w="7694" w:type="dxa"/>
          </w:tcPr>
          <w:p w14:paraId="0AF0596D" w14:textId="77777777" w:rsidR="008014D3" w:rsidRPr="00450A21" w:rsidRDefault="008014D3" w:rsidP="000A2C5F">
            <w:pPr>
              <w:spacing w:after="0"/>
              <w:ind w:left="641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39EBBA36" w14:textId="77777777" w:rsidTr="000A2C5F">
        <w:tc>
          <w:tcPr>
            <w:tcW w:w="2988" w:type="dxa"/>
          </w:tcPr>
          <w:p w14:paraId="3525DC03" w14:textId="77777777" w:rsidR="008014D3" w:rsidRPr="00450A21" w:rsidRDefault="008014D3" w:rsidP="000A2C5F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5.2 A"/>
              </w:smartTagPr>
              <w:r w:rsidRPr="00450A21">
                <w:rPr>
                  <w:rFonts w:ascii="Times New Roman" w:hAnsi="Times New Roman"/>
                  <w:sz w:val="24"/>
                  <w:szCs w:val="24"/>
                  <w:lang w:val="hu-HU"/>
                </w:rPr>
                <w:t>5.2 A</w:t>
              </w:r>
            </w:smartTag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szeminárium / labor lebonyolításának feltételei</w:t>
            </w:r>
          </w:p>
        </w:tc>
        <w:tc>
          <w:tcPr>
            <w:tcW w:w="7694" w:type="dxa"/>
          </w:tcPr>
          <w:p w14:paraId="08763569" w14:textId="77777777" w:rsidR="008014D3" w:rsidRPr="00450A21" w:rsidRDefault="008014D3" w:rsidP="000A2C5F">
            <w:pPr>
              <w:spacing w:after="0"/>
              <w:ind w:left="641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Videoprojector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, CD-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lejatszo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, audio-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vizualis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oktatoanyag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angol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nyelvu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szaklapok</w:t>
            </w:r>
            <w:proofErr w:type="spellEnd"/>
          </w:p>
        </w:tc>
      </w:tr>
    </w:tbl>
    <w:p w14:paraId="235384E2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561D8EB8" w14:textId="77777777" w:rsidR="008014D3" w:rsidRPr="00A5014E" w:rsidRDefault="008014D3" w:rsidP="005F1361">
      <w:pPr>
        <w:spacing w:after="0" w:line="240" w:lineRule="auto"/>
        <w:rPr>
          <w:rFonts w:ascii="Times New Roman" w:hAnsi="Times New Roman"/>
          <w:b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br w:type="page"/>
      </w:r>
      <w:r w:rsidRPr="00A5014E">
        <w:rPr>
          <w:rFonts w:ascii="Times New Roman" w:hAnsi="Times New Roman"/>
          <w:b/>
          <w:sz w:val="24"/>
          <w:szCs w:val="24"/>
          <w:lang w:val="hu-HU"/>
        </w:rPr>
        <w:lastRenderedPageBreak/>
        <w:t>6. Elsajátítandó jellemző kompetenciá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1"/>
        <w:gridCol w:w="9455"/>
      </w:tblGrid>
      <w:tr w:rsidR="008014D3" w14:paraId="3076B03B" w14:textId="77777777" w:rsidTr="000A2C5F">
        <w:trPr>
          <w:cantSplit/>
          <w:trHeight w:val="2872"/>
        </w:trPr>
        <w:tc>
          <w:tcPr>
            <w:tcW w:w="1008" w:type="dxa"/>
            <w:shd w:val="clear" w:color="auto" w:fill="D9D9D9"/>
            <w:textDirection w:val="btLr"/>
            <w:vAlign w:val="center"/>
          </w:tcPr>
          <w:p w14:paraId="46F900A9" w14:textId="77777777" w:rsidR="008014D3" w:rsidRPr="00450A21" w:rsidRDefault="008014D3" w:rsidP="000A2C5F">
            <w:pPr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b/>
                <w:sz w:val="24"/>
                <w:szCs w:val="24"/>
                <w:lang w:val="hu-HU"/>
              </w:rPr>
              <w:t>Szakmai kompetenciák</w:t>
            </w:r>
          </w:p>
        </w:tc>
        <w:tc>
          <w:tcPr>
            <w:tcW w:w="9674" w:type="dxa"/>
            <w:shd w:val="clear" w:color="auto" w:fill="D9D9D9"/>
          </w:tcPr>
          <w:p w14:paraId="599B28BD" w14:textId="77777777" w:rsidR="008014D3" w:rsidRPr="00287D94" w:rsidRDefault="008014D3" w:rsidP="000A2C5F">
            <w:pPr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Ezen fogalmak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elsajatitasaval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diako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szakmai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beszelgetest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epese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majd folytatni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turistakkal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akar mint turisztikai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ugyvo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idegenvezeto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vagy a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vendeglato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iparban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dolgozo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szakember vagy akar mint turista. A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orzus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elvegzesevel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diako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epese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kell legyenek egy angol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ornyezetben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barmilyen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orulmeny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ozott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parbeszedben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velemenyt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nyilvanitani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tajekoztatni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vagy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tanacsolni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szakmailag helyes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szokincsel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.</w:t>
            </w:r>
          </w:p>
        </w:tc>
      </w:tr>
      <w:tr w:rsidR="008014D3" w14:paraId="0F04E68C" w14:textId="77777777" w:rsidTr="000A2C5F">
        <w:trPr>
          <w:cantSplit/>
          <w:trHeight w:val="1775"/>
        </w:trPr>
        <w:tc>
          <w:tcPr>
            <w:tcW w:w="1008" w:type="dxa"/>
            <w:shd w:val="clear" w:color="auto" w:fill="D9D9D9"/>
            <w:textDirection w:val="btLr"/>
          </w:tcPr>
          <w:p w14:paraId="54538B8B" w14:textId="77777777" w:rsidR="008014D3" w:rsidRPr="00450A21" w:rsidRDefault="008014D3" w:rsidP="000A2C5F">
            <w:pPr>
              <w:ind w:left="113" w:right="113"/>
              <w:rPr>
                <w:rFonts w:ascii="Times New Roman" w:hAnsi="Times New Roman"/>
                <w:b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b/>
                <w:sz w:val="24"/>
                <w:szCs w:val="24"/>
                <w:lang w:val="hu-HU"/>
              </w:rPr>
              <w:t xml:space="preserve">Transzverzális kompetenciák </w:t>
            </w:r>
          </w:p>
        </w:tc>
        <w:tc>
          <w:tcPr>
            <w:tcW w:w="9674" w:type="dxa"/>
            <w:shd w:val="clear" w:color="auto" w:fill="D9D9D9"/>
          </w:tcPr>
          <w:p w14:paraId="241D319C" w14:textId="77777777" w:rsidR="008014D3" w:rsidRPr="001507DD" w:rsidRDefault="008014D3" w:rsidP="000A2C5F">
            <w:pPr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El fogjak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sajatitani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turimus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szerepet a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vilagiparjai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kozott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valamint az idegen nyelv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ismeretenek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z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elonyei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turizmusban,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elsajatitjak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turizmusban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lapnyelvezet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jo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reszet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valamint egy bizonyos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foku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folyekonysagot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kommunikacios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kepessegukben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valamint szakmailag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helyesseget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.</w:t>
            </w:r>
          </w:p>
        </w:tc>
      </w:tr>
    </w:tbl>
    <w:p w14:paraId="4A0D372A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780A29D6" w14:textId="77777777" w:rsidR="008014D3" w:rsidRDefault="008014D3" w:rsidP="005F1361">
      <w:pPr>
        <w:spacing w:after="0" w:line="240" w:lineRule="auto"/>
        <w:rPr>
          <w:rFonts w:ascii="Times New Roman" w:hAnsi="Times New Roman"/>
          <w:sz w:val="24"/>
          <w:szCs w:val="24"/>
          <w:lang w:val="hu-HU"/>
        </w:rPr>
      </w:pPr>
      <w:smartTag w:uri="urn:schemas-microsoft-com:office:smarttags" w:element="metricconverter">
        <w:smartTagPr>
          <w:attr w:name="ProductID" w:val="7. A"/>
        </w:smartTagPr>
        <w:r w:rsidRPr="00A5014E">
          <w:rPr>
            <w:rFonts w:ascii="Times New Roman" w:hAnsi="Times New Roman"/>
            <w:b/>
            <w:sz w:val="24"/>
            <w:szCs w:val="24"/>
            <w:lang w:val="hu-HU"/>
          </w:rPr>
          <w:t>7. A</w:t>
        </w:r>
      </w:smartTag>
      <w:r w:rsidRPr="00A5014E">
        <w:rPr>
          <w:rFonts w:ascii="Times New Roman" w:hAnsi="Times New Roman"/>
          <w:b/>
          <w:sz w:val="24"/>
          <w:szCs w:val="24"/>
          <w:lang w:val="hu-HU"/>
        </w:rPr>
        <w:t xml:space="preserve"> tantárgy célkitűzései</w:t>
      </w:r>
      <w:r>
        <w:rPr>
          <w:rFonts w:ascii="Times New Roman" w:hAnsi="Times New Roman"/>
          <w:sz w:val="24"/>
          <w:szCs w:val="24"/>
          <w:lang w:val="hu-HU"/>
        </w:rPr>
        <w:t xml:space="preserve"> (az elsajátítandó jellemző kompetenciák alapján)</w:t>
      </w:r>
    </w:p>
    <w:tbl>
      <w:tblPr>
        <w:tblpPr w:leftFromText="180" w:rightFromText="180" w:vertAnchor="text" w:horzAnchor="margin" w:tblpY="2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39"/>
        <w:gridCol w:w="7517"/>
      </w:tblGrid>
      <w:tr w:rsidR="008014D3" w14:paraId="64CF1E72" w14:textId="77777777" w:rsidTr="000A2C5F">
        <w:tc>
          <w:tcPr>
            <w:tcW w:w="2988" w:type="dxa"/>
            <w:shd w:val="clear" w:color="auto" w:fill="D9D9D9"/>
          </w:tcPr>
          <w:p w14:paraId="38F3DFF1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7.1 A"/>
              </w:smartTagPr>
              <w:r w:rsidRPr="00450A21">
                <w:rPr>
                  <w:rFonts w:ascii="Times New Roman" w:hAnsi="Times New Roman"/>
                  <w:sz w:val="24"/>
                  <w:szCs w:val="24"/>
                  <w:lang w:val="hu-HU"/>
                </w:rPr>
                <w:t>7.1 A</w:t>
              </w:r>
            </w:smartTag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tantárgy általános célkitűzése</w:t>
            </w:r>
          </w:p>
        </w:tc>
        <w:tc>
          <w:tcPr>
            <w:tcW w:w="7694" w:type="dxa"/>
            <w:shd w:val="clear" w:color="auto" w:fill="D9D9D9"/>
          </w:tcPr>
          <w:p w14:paraId="7EE2FB49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ajatitan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ldrajz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knyelv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apjai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ng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yelve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nn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hasznalat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apszot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knyelve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l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ovi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ajatitan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urizmusb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hasznal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knyelv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apjai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izonyo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unkateruletekr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lamin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ng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apnyelvismeret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ejlesz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ovi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yelvesze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intakszi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netik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8014D3" w14:paraId="28F9F269" w14:textId="77777777" w:rsidTr="000A2C5F">
        <w:tc>
          <w:tcPr>
            <w:tcW w:w="2988" w:type="dxa"/>
            <w:shd w:val="clear" w:color="auto" w:fill="D9D9D9"/>
          </w:tcPr>
          <w:p w14:paraId="78CFF039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7.2 A"/>
              </w:smartTagPr>
              <w:r w:rsidRPr="00450A21">
                <w:rPr>
                  <w:rFonts w:ascii="Times New Roman" w:hAnsi="Times New Roman"/>
                  <w:sz w:val="24"/>
                  <w:szCs w:val="24"/>
                  <w:lang w:val="hu-HU"/>
                </w:rPr>
                <w:t>7.2 A</w:t>
              </w:r>
            </w:smartTag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tantárgy sajátos célkitűzései</w:t>
            </w:r>
          </w:p>
          <w:p w14:paraId="5C3FC1BA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14F7E2B3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04C0B69C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702A4062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1FF4D4E8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0E9891F0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7694" w:type="dxa"/>
            <w:shd w:val="clear" w:color="auto" w:fill="D9D9D9"/>
          </w:tcPr>
          <w:p w14:paraId="0E236CDF" w14:textId="77777777" w:rsidR="008014D3" w:rsidRPr="00240595" w:rsidRDefault="008014D3" w:rsidP="000A2C5F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omunikacio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eszsege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ejlesz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osorb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ozl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inte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orten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apkonverszaci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lebonyoli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degenvezet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lepesein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ajati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kalmaz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gyakorlat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inte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.</w:t>
            </w:r>
          </w:p>
          <w:p w14:paraId="001461D6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</w:tbl>
    <w:p w14:paraId="17D56B4F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7182698C" w14:textId="77777777" w:rsidR="008014D3" w:rsidRPr="00A5014E" w:rsidRDefault="008014D3" w:rsidP="005F1361">
      <w:pPr>
        <w:spacing w:after="0" w:line="240" w:lineRule="auto"/>
        <w:rPr>
          <w:rFonts w:ascii="Times New Roman" w:hAnsi="Times New Roman"/>
          <w:b/>
          <w:sz w:val="24"/>
          <w:szCs w:val="24"/>
          <w:lang w:val="hu-HU"/>
        </w:rPr>
      </w:pPr>
      <w:smartTag w:uri="urn:schemas-microsoft-com:office:smarttags" w:element="metricconverter">
        <w:smartTagPr>
          <w:attr w:name="ProductID" w:val="8. A"/>
        </w:smartTagPr>
        <w:r w:rsidRPr="00A5014E">
          <w:rPr>
            <w:rFonts w:ascii="Times New Roman" w:hAnsi="Times New Roman"/>
            <w:b/>
            <w:sz w:val="24"/>
            <w:szCs w:val="24"/>
            <w:lang w:val="hu-HU"/>
          </w:rPr>
          <w:t>8. A</w:t>
        </w:r>
      </w:smartTag>
      <w:r w:rsidRPr="00A5014E">
        <w:rPr>
          <w:rFonts w:ascii="Times New Roman" w:hAnsi="Times New Roman"/>
          <w:b/>
          <w:sz w:val="24"/>
          <w:szCs w:val="24"/>
          <w:lang w:val="hu-HU"/>
        </w:rPr>
        <w:t xml:space="preserve"> tantárgy tartal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0"/>
        <w:gridCol w:w="2307"/>
        <w:gridCol w:w="2789"/>
      </w:tblGrid>
      <w:tr w:rsidR="008014D3" w14:paraId="47A7E62C" w14:textId="77777777" w:rsidTr="000A2C5F">
        <w:tc>
          <w:tcPr>
            <w:tcW w:w="5508" w:type="dxa"/>
            <w:shd w:val="clear" w:color="auto" w:fill="D9D9D9"/>
          </w:tcPr>
          <w:p w14:paraId="33181460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8.1 Előadás</w:t>
            </w:r>
          </w:p>
        </w:tc>
        <w:tc>
          <w:tcPr>
            <w:tcW w:w="2340" w:type="dxa"/>
          </w:tcPr>
          <w:p w14:paraId="3DD26BBC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Didaktikai módszerek</w:t>
            </w:r>
          </w:p>
        </w:tc>
        <w:tc>
          <w:tcPr>
            <w:tcW w:w="2834" w:type="dxa"/>
          </w:tcPr>
          <w:p w14:paraId="4C7BE25D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Megjegyzések</w:t>
            </w:r>
          </w:p>
        </w:tc>
      </w:tr>
      <w:tr w:rsidR="008014D3" w14:paraId="52571EDE" w14:textId="77777777" w:rsidTr="000A2C5F">
        <w:tc>
          <w:tcPr>
            <w:tcW w:w="5508" w:type="dxa"/>
            <w:shd w:val="clear" w:color="auto" w:fill="D9D9D9"/>
          </w:tcPr>
          <w:p w14:paraId="0F35FE67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256D75C9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734C549E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68F2C160" w14:textId="77777777" w:rsidTr="000A2C5F">
        <w:tc>
          <w:tcPr>
            <w:tcW w:w="5508" w:type="dxa"/>
            <w:shd w:val="clear" w:color="auto" w:fill="D9D9D9"/>
          </w:tcPr>
          <w:p w14:paraId="73481305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2F0EA7FE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604F9ACE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2D9C29BE" w14:textId="77777777" w:rsidTr="000A2C5F">
        <w:tc>
          <w:tcPr>
            <w:tcW w:w="5508" w:type="dxa"/>
            <w:shd w:val="clear" w:color="auto" w:fill="D9D9D9"/>
          </w:tcPr>
          <w:p w14:paraId="43F17955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21C89C94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282BA66B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4DC30FF7" w14:textId="77777777" w:rsidTr="000A2C5F">
        <w:tc>
          <w:tcPr>
            <w:tcW w:w="5508" w:type="dxa"/>
            <w:shd w:val="clear" w:color="auto" w:fill="D9D9D9"/>
          </w:tcPr>
          <w:p w14:paraId="5AFA33D1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4BA2B1F1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3B913C4C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05E57BB1" w14:textId="77777777" w:rsidTr="000A2C5F">
        <w:tc>
          <w:tcPr>
            <w:tcW w:w="5508" w:type="dxa"/>
            <w:shd w:val="clear" w:color="auto" w:fill="D9D9D9"/>
          </w:tcPr>
          <w:p w14:paraId="4F486732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27ABDBA8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0716847E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6339D628" w14:textId="77777777" w:rsidTr="000A2C5F">
        <w:tc>
          <w:tcPr>
            <w:tcW w:w="5508" w:type="dxa"/>
            <w:shd w:val="clear" w:color="auto" w:fill="D9D9D9"/>
          </w:tcPr>
          <w:p w14:paraId="4FC6E554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1C58B1EB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11AE3527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0CC59C45" w14:textId="77777777" w:rsidTr="000A2C5F">
        <w:tc>
          <w:tcPr>
            <w:tcW w:w="5508" w:type="dxa"/>
            <w:shd w:val="clear" w:color="auto" w:fill="D9D9D9"/>
          </w:tcPr>
          <w:p w14:paraId="3CD9B730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0755938B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7909EC92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571B50EC" w14:textId="77777777" w:rsidTr="000A2C5F">
        <w:tc>
          <w:tcPr>
            <w:tcW w:w="5508" w:type="dxa"/>
            <w:shd w:val="clear" w:color="auto" w:fill="D9D9D9"/>
          </w:tcPr>
          <w:p w14:paraId="1408C708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2FC827B8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2CA87EF5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38F4A6E4" w14:textId="77777777" w:rsidTr="000A2C5F">
        <w:tc>
          <w:tcPr>
            <w:tcW w:w="5508" w:type="dxa"/>
            <w:shd w:val="clear" w:color="auto" w:fill="D9D9D9"/>
          </w:tcPr>
          <w:p w14:paraId="4DFC585B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64D6871A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1509EDCE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1BEFB83E" w14:textId="77777777" w:rsidTr="000A2C5F">
        <w:tc>
          <w:tcPr>
            <w:tcW w:w="5508" w:type="dxa"/>
            <w:shd w:val="clear" w:color="auto" w:fill="D9D9D9"/>
          </w:tcPr>
          <w:p w14:paraId="1CB3555E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26DEB724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49249833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51DD0BAA" w14:textId="77777777" w:rsidTr="000A2C5F">
        <w:tc>
          <w:tcPr>
            <w:tcW w:w="5508" w:type="dxa"/>
            <w:shd w:val="clear" w:color="auto" w:fill="D9D9D9"/>
          </w:tcPr>
          <w:p w14:paraId="567BE296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69B079F1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32431082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6B6C367C" w14:textId="77777777" w:rsidTr="000A2C5F">
        <w:tc>
          <w:tcPr>
            <w:tcW w:w="5508" w:type="dxa"/>
            <w:shd w:val="clear" w:color="auto" w:fill="D9D9D9"/>
          </w:tcPr>
          <w:p w14:paraId="28155AB1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5644FB49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2F690832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1E90888B" w14:textId="77777777" w:rsidTr="000A2C5F">
        <w:tc>
          <w:tcPr>
            <w:tcW w:w="5508" w:type="dxa"/>
            <w:shd w:val="clear" w:color="auto" w:fill="D9D9D9"/>
          </w:tcPr>
          <w:p w14:paraId="31732876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29E4029F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2B4559BE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17779CE3" w14:textId="77777777" w:rsidTr="000A2C5F">
        <w:tc>
          <w:tcPr>
            <w:tcW w:w="5508" w:type="dxa"/>
            <w:shd w:val="clear" w:color="auto" w:fill="D9D9D9"/>
          </w:tcPr>
          <w:p w14:paraId="29D31104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21409C19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46B13629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59AF96EA" w14:textId="77777777" w:rsidTr="000A2C5F">
        <w:tc>
          <w:tcPr>
            <w:tcW w:w="10682" w:type="dxa"/>
            <w:gridSpan w:val="3"/>
            <w:shd w:val="clear" w:color="auto" w:fill="D9D9D9"/>
          </w:tcPr>
          <w:p w14:paraId="62CA69B5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Könyvészet</w:t>
            </w:r>
          </w:p>
          <w:p w14:paraId="0A463C45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4382CBAD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0BCC96EC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42C6A4DD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487FB9F5" w14:textId="77777777" w:rsidTr="000A2C5F">
        <w:tc>
          <w:tcPr>
            <w:tcW w:w="5508" w:type="dxa"/>
            <w:shd w:val="clear" w:color="auto" w:fill="D9D9D9"/>
          </w:tcPr>
          <w:p w14:paraId="403D66AD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lastRenderedPageBreak/>
              <w:t>8.2 Szeminárium / Labor</w:t>
            </w:r>
          </w:p>
        </w:tc>
        <w:tc>
          <w:tcPr>
            <w:tcW w:w="2340" w:type="dxa"/>
          </w:tcPr>
          <w:p w14:paraId="0E98C242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Didaktikai módszerek</w:t>
            </w:r>
          </w:p>
        </w:tc>
        <w:tc>
          <w:tcPr>
            <w:tcW w:w="2834" w:type="dxa"/>
          </w:tcPr>
          <w:p w14:paraId="1561156D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Megjegyzések</w:t>
            </w:r>
          </w:p>
        </w:tc>
      </w:tr>
      <w:tr w:rsidR="008014D3" w14:paraId="3F0E2770" w14:textId="77777777" w:rsidTr="000A2C5F">
        <w:tc>
          <w:tcPr>
            <w:tcW w:w="5508" w:type="dxa"/>
            <w:shd w:val="clear" w:color="auto" w:fill="D9D9D9"/>
          </w:tcPr>
          <w:p w14:paraId="670DD128" w14:textId="77777777" w:rsidR="008014D3" w:rsidRPr="002C1705" w:rsidRDefault="008014D3" w:rsidP="003F039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>”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Sightseeing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in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Bucharest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roslatogata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knyelveze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smerte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181DCD9D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Bevezetes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mely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ugy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bl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mint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audio-viualis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alkalmazasaval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orteni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.</w:t>
            </w:r>
          </w:p>
        </w:tc>
        <w:tc>
          <w:tcPr>
            <w:tcW w:w="2834" w:type="dxa"/>
            <w:vAlign w:val="center"/>
          </w:tcPr>
          <w:p w14:paraId="4A65D0F5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585E0F83" w14:textId="77777777" w:rsidTr="000A2C5F">
        <w:tc>
          <w:tcPr>
            <w:tcW w:w="5508" w:type="dxa"/>
            <w:shd w:val="clear" w:color="auto" w:fill="D9D9D9"/>
          </w:tcPr>
          <w:p w14:paraId="1D0BC4C3" w14:textId="77777777" w:rsidR="008014D3" w:rsidRPr="00CD41DD" w:rsidRDefault="008014D3" w:rsidP="003F039E">
            <w:pPr>
              <w:rPr>
                <w:rFonts w:ascii="Times New Roman" w:hAnsi="Times New Roman"/>
                <w:sz w:val="20"/>
                <w:szCs w:val="20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Sightseeing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in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Bucharest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”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uemlek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latvanyossag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gy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ro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ortenelm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knyelv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ovi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ifelyezesekke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j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smeretekke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678834D8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6F6031A9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77F6FAAD" w14:textId="77777777" w:rsidTr="000A2C5F">
        <w:tc>
          <w:tcPr>
            <w:tcW w:w="5508" w:type="dxa"/>
            <w:shd w:val="clear" w:color="auto" w:fill="D9D9D9"/>
          </w:tcPr>
          <w:p w14:paraId="2B85FCD1" w14:textId="77777777" w:rsidR="008014D3" w:rsidRPr="002C1705" w:rsidRDefault="008014D3" w:rsidP="003F039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>”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Visiting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museums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and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exibitions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ulturali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latvanyossag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altat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iallitas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latog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szelgetes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pitkezesr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tilusokr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orszakokr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arbeszed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pit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4E40AACD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21E56240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4F88C98E" w14:textId="77777777" w:rsidTr="000A2C5F">
        <w:tc>
          <w:tcPr>
            <w:tcW w:w="5508" w:type="dxa"/>
            <w:shd w:val="clear" w:color="auto" w:fill="D9D9D9"/>
          </w:tcPr>
          <w:p w14:paraId="58FBBF59" w14:textId="77777777" w:rsidR="008014D3" w:rsidRPr="002C1705" w:rsidRDefault="008014D3" w:rsidP="003F039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Visiting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new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places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plans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and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presentations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ldrajz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ortenelm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gyen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otervezet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rojektekb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4CE8A6F4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1459AE84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195F5079" w14:textId="77777777" w:rsidTr="000A2C5F">
        <w:tc>
          <w:tcPr>
            <w:tcW w:w="5508" w:type="dxa"/>
            <w:shd w:val="clear" w:color="auto" w:fill="D9D9D9"/>
          </w:tcPr>
          <w:p w14:paraId="4DA930FD" w14:textId="77777777" w:rsidR="008014D3" w:rsidRPr="002C1705" w:rsidRDefault="008014D3" w:rsidP="003F039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An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excursion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to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Braşov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via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the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Prahova Valley”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tikalau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tleira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keszi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 w:rsidRPr="009B4069">
              <w:rPr>
                <w:rFonts w:ascii="Times New Roman" w:hAnsi="Times New Roman"/>
                <w:i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idegenvezeto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fontos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feladatai</w:t>
            </w:r>
            <w:proofErr w:type="spellEnd"/>
            <w:r w:rsidRPr="009B4069"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6EC94308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3A1D840A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7C12C41D" w14:textId="77777777" w:rsidTr="000A2C5F">
        <w:tc>
          <w:tcPr>
            <w:tcW w:w="5508" w:type="dxa"/>
            <w:shd w:val="clear" w:color="auto" w:fill="D9D9D9"/>
          </w:tcPr>
          <w:p w14:paraId="789EE774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An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excursion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to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Braşov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via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the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Prahova Valley”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tikalau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tleira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keszi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 w:rsidRPr="009B4069">
              <w:rPr>
                <w:rFonts w:ascii="Times New Roman" w:hAnsi="Times New Roman"/>
                <w:i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idegenvezeto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fontos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feladatai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–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folytatas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03224182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5437CF26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4A67A23F" w14:textId="77777777" w:rsidTr="000A2C5F">
        <w:tc>
          <w:tcPr>
            <w:tcW w:w="5508" w:type="dxa"/>
            <w:shd w:val="clear" w:color="auto" w:fill="D9D9D9"/>
          </w:tcPr>
          <w:p w14:paraId="76FA7F2C" w14:textId="77777777" w:rsidR="008014D3" w:rsidRPr="002C1705" w:rsidRDefault="008014D3" w:rsidP="003F039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tleiras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rogram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somag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smertetese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ervez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adas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yelvt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: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jele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ido.</w:t>
            </w:r>
          </w:p>
        </w:tc>
        <w:tc>
          <w:tcPr>
            <w:tcW w:w="2340" w:type="dxa"/>
          </w:tcPr>
          <w:p w14:paraId="02EDB7E5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74B477DF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35B70A7F" w14:textId="77777777" w:rsidTr="000A2C5F">
        <w:tc>
          <w:tcPr>
            <w:tcW w:w="5508" w:type="dxa"/>
            <w:shd w:val="clear" w:color="auto" w:fill="D9D9D9"/>
          </w:tcPr>
          <w:p w14:paraId="04C81B97" w14:textId="77777777" w:rsidR="008014D3" w:rsidRPr="002C1705" w:rsidRDefault="008014D3" w:rsidP="003F039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The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tourists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departure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okeszulet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lepes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urista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avozasara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degenvezet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gy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gyn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eladatai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0BD71506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554E3E40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63382E1E" w14:textId="77777777" w:rsidTr="000A2C5F">
        <w:tc>
          <w:tcPr>
            <w:tcW w:w="5508" w:type="dxa"/>
            <w:shd w:val="clear" w:color="auto" w:fill="D9D9D9"/>
          </w:tcPr>
          <w:p w14:paraId="4A1A7D88" w14:textId="77777777" w:rsidR="008014D3" w:rsidRPr="002C1705" w:rsidRDefault="008014D3" w:rsidP="003F039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Romania in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brief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Romani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ldrajz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lvasmany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754EAA9C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65F42B90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7336C6C3" w14:textId="77777777" w:rsidTr="000A2C5F">
        <w:tc>
          <w:tcPr>
            <w:tcW w:w="5508" w:type="dxa"/>
            <w:shd w:val="clear" w:color="auto" w:fill="D9D9D9"/>
          </w:tcPr>
          <w:p w14:paraId="7D4E29EF" w14:textId="77777777" w:rsidR="008014D3" w:rsidRPr="002C1705" w:rsidRDefault="008014D3" w:rsidP="003F039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Romania in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brief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Romani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ortenelm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ulturali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lvasmany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va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ifelyezes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arbeszed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3AABAB63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66DACEA7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014A95CC" w14:textId="77777777" w:rsidTr="000A2C5F">
        <w:tc>
          <w:tcPr>
            <w:tcW w:w="5508" w:type="dxa"/>
            <w:shd w:val="clear" w:color="auto" w:fill="D9D9D9"/>
          </w:tcPr>
          <w:p w14:paraId="17742ED6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Romania in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brief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Romani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ortenelm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ulturali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lvasmany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va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ifelyezes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arbeszed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5F35954B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25AD3803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6230029D" w14:textId="77777777" w:rsidTr="000A2C5F">
        <w:tc>
          <w:tcPr>
            <w:tcW w:w="5508" w:type="dxa"/>
            <w:shd w:val="clear" w:color="auto" w:fill="D9D9D9"/>
          </w:tcPr>
          <w:p w14:paraId="25616A42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Romania in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brief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Romani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ortenelm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ulturali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lvasmany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va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ifelyezes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arbeszed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253633D5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2B6F26CB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5AC3E422" w14:textId="77777777" w:rsidTr="000A2C5F">
        <w:tc>
          <w:tcPr>
            <w:tcW w:w="5508" w:type="dxa"/>
            <w:shd w:val="clear" w:color="auto" w:fill="D9D9D9"/>
          </w:tcPr>
          <w:p w14:paraId="66E12074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Romania in </w:t>
            </w:r>
            <w:proofErr w:type="spellStart"/>
            <w:r w:rsidRPr="009B4069">
              <w:rPr>
                <w:rFonts w:ascii="Times New Roman" w:hAnsi="Times New Roman"/>
                <w:sz w:val="20"/>
                <w:szCs w:val="20"/>
              </w:rPr>
              <w:t>brief</w:t>
            </w:r>
            <w:proofErr w:type="spellEnd"/>
            <w:r w:rsidRPr="009B4069">
              <w:rPr>
                <w:rFonts w:ascii="Times New Roman" w:hAnsi="Times New Roman"/>
                <w:sz w:val="20"/>
                <w:szCs w:val="20"/>
              </w:rPr>
              <w:t xml:space="preserve">”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Romani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ortenelm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ulturali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lvasmany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va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ifelyezes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arbeszed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65A6FB5F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520667AB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6C37F479" w14:textId="77777777" w:rsidTr="000A2C5F">
        <w:tc>
          <w:tcPr>
            <w:tcW w:w="5508" w:type="dxa"/>
            <w:shd w:val="clear" w:color="auto" w:fill="D9D9D9"/>
          </w:tcPr>
          <w:p w14:paraId="2813E477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smetles</w:t>
            </w:r>
            <w:proofErr w:type="spellEnd"/>
            <w:r w:rsidRPr="009B4069"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340" w:type="dxa"/>
          </w:tcPr>
          <w:p w14:paraId="1E30633A" w14:textId="77777777" w:rsidR="008014D3" w:rsidRPr="002C1705" w:rsidRDefault="008014D3" w:rsidP="000A2C5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415B722D" w14:textId="77777777" w:rsidR="008014D3" w:rsidRPr="002C1705" w:rsidRDefault="008014D3" w:rsidP="000A2C5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8014D3" w14:paraId="6B66D152" w14:textId="77777777" w:rsidTr="000A2C5F">
        <w:tc>
          <w:tcPr>
            <w:tcW w:w="10682" w:type="dxa"/>
            <w:gridSpan w:val="3"/>
            <w:shd w:val="clear" w:color="auto" w:fill="D9D9D9"/>
          </w:tcPr>
          <w:p w14:paraId="39AAB4C7" w14:textId="77777777" w:rsidR="008014D3" w:rsidRPr="00450A21" w:rsidRDefault="008014D3" w:rsidP="000A2C5F">
            <w:pPr>
              <w:tabs>
                <w:tab w:val="left" w:pos="2715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Könyvészet</w:t>
            </w: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ab/>
            </w:r>
          </w:p>
          <w:p w14:paraId="64E602A5" w14:textId="77777777" w:rsidR="008014D3" w:rsidRPr="00C73CFA" w:rsidRDefault="008014D3" w:rsidP="000A2C5F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73CFA">
              <w:rPr>
                <w:rFonts w:ascii="Times New Roman" w:hAnsi="Times New Roman"/>
                <w:sz w:val="20"/>
                <w:szCs w:val="20"/>
              </w:rPr>
              <w:t xml:space="preserve">[1] L. Veronica Mihăescu, Alexandra Mihăescu, </w:t>
            </w:r>
            <w:r w:rsidRPr="00C73CFA">
              <w:rPr>
                <w:rFonts w:ascii="Times New Roman" w:hAnsi="Times New Roman"/>
                <w:i/>
                <w:sz w:val="20"/>
                <w:szCs w:val="20"/>
              </w:rPr>
              <w:t xml:space="preserve">Engleză Turistică, manual </w:t>
            </w:r>
            <w:r w:rsidRPr="00C73CFA">
              <w:rPr>
                <w:rFonts w:ascii="Times New Roman" w:hAnsi="Times New Roman"/>
                <w:sz w:val="20"/>
                <w:szCs w:val="20"/>
              </w:rPr>
              <w:t xml:space="preserve">(1995), Editura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Ştiinţifică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Bucureşti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>, pp 6</w:t>
            </w:r>
            <w:r>
              <w:rPr>
                <w:rFonts w:ascii="Times New Roman" w:hAnsi="Times New Roman"/>
                <w:sz w:val="20"/>
                <w:szCs w:val="20"/>
              </w:rPr>
              <w:t>5</w:t>
            </w:r>
            <w:r w:rsidRPr="00C73CFA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/>
                <w:sz w:val="20"/>
                <w:szCs w:val="20"/>
              </w:rPr>
              <w:t>131</w:t>
            </w:r>
            <w:r w:rsidRPr="00C73CFA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6700514D" w14:textId="77777777" w:rsidR="008014D3" w:rsidRPr="00C73CFA" w:rsidRDefault="008014D3" w:rsidP="000A2C5F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73CFA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[2]  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Pátrovics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Péter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>Angol</w:t>
            </w:r>
            <w:proofErr w:type="spellEnd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Turista </w:t>
            </w:r>
            <w:proofErr w:type="spellStart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>Kalauz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 Editura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Anno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Budapest (2005).   </w:t>
            </w:r>
          </w:p>
          <w:p w14:paraId="123BDD41" w14:textId="77777777" w:rsidR="008014D3" w:rsidRPr="00C73CFA" w:rsidRDefault="008014D3" w:rsidP="000A2C5F">
            <w:pPr>
              <w:overflowPunct w:val="0"/>
              <w:adjustRightInd w:val="0"/>
              <w:spacing w:line="360" w:lineRule="auto"/>
              <w:jc w:val="both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C73CFA">
              <w:rPr>
                <w:rFonts w:ascii="Times New Roman" w:hAnsi="Times New Roman"/>
                <w:sz w:val="20"/>
                <w:szCs w:val="20"/>
              </w:rPr>
              <w:t xml:space="preserve">[3]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Máthé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 Elek, </w:t>
            </w:r>
            <w:proofErr w:type="spellStart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>Angol</w:t>
            </w:r>
            <w:proofErr w:type="spellEnd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>nyelvtani</w:t>
            </w:r>
            <w:proofErr w:type="spellEnd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>gyakorlatok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Editura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Librotrade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Kft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>., Budapest (2003).</w:t>
            </w:r>
          </w:p>
          <w:p w14:paraId="1DA3B7C5" w14:textId="77777777" w:rsidR="008014D3" w:rsidRPr="00C73CFA" w:rsidRDefault="008014D3" w:rsidP="000A2C5F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73CFA">
              <w:rPr>
                <w:rFonts w:ascii="Times New Roman" w:hAnsi="Times New Roman"/>
                <w:sz w:val="20"/>
                <w:szCs w:val="20"/>
              </w:rPr>
              <w:t xml:space="preserve">[4]  Michael Vincent, Paul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Emmerson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r w:rsidRPr="00C73CFA">
              <w:rPr>
                <w:rFonts w:ascii="Times New Roman" w:hAnsi="Times New Roman"/>
                <w:i/>
                <w:sz w:val="20"/>
                <w:szCs w:val="20"/>
              </w:rPr>
              <w:t xml:space="preserve">Intermediate </w:t>
            </w:r>
            <w:proofErr w:type="spellStart"/>
            <w:r w:rsidRPr="00C73CFA">
              <w:rPr>
                <w:rFonts w:ascii="Times New Roman" w:hAnsi="Times New Roman"/>
                <w:i/>
                <w:sz w:val="20"/>
                <w:szCs w:val="20"/>
              </w:rPr>
              <w:t>language</w:t>
            </w:r>
            <w:proofErr w:type="spellEnd"/>
            <w:r w:rsidRPr="00C73CFA">
              <w:rPr>
                <w:rFonts w:ascii="Times New Roman" w:hAnsi="Times New Roman"/>
                <w:i/>
                <w:sz w:val="20"/>
                <w:szCs w:val="20"/>
              </w:rPr>
              <w:t xml:space="preserve"> practice </w:t>
            </w:r>
            <w:proofErr w:type="spellStart"/>
            <w:r w:rsidRPr="00C73CFA">
              <w:rPr>
                <w:rFonts w:ascii="Times New Roman" w:hAnsi="Times New Roman"/>
                <w:i/>
                <w:sz w:val="20"/>
                <w:szCs w:val="20"/>
              </w:rPr>
              <w:t>with</w:t>
            </w:r>
            <w:proofErr w:type="spellEnd"/>
            <w:r w:rsidRPr="00C73CF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i/>
                <w:sz w:val="20"/>
                <w:szCs w:val="20"/>
              </w:rPr>
              <w:t>key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Editura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Macmillan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 (2003).</w:t>
            </w:r>
          </w:p>
          <w:p w14:paraId="2CCDBA0A" w14:textId="77777777" w:rsidR="008014D3" w:rsidRPr="00287D94" w:rsidRDefault="008014D3" w:rsidP="000A2C5F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73CFA">
              <w:rPr>
                <w:rFonts w:ascii="Times New Roman" w:hAnsi="Times New Roman"/>
                <w:sz w:val="20"/>
                <w:szCs w:val="20"/>
              </w:rPr>
              <w:t>[5] www.englishpage.com</w:t>
            </w:r>
          </w:p>
        </w:tc>
      </w:tr>
    </w:tbl>
    <w:p w14:paraId="62791FC3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5BC4681C" w14:textId="77777777" w:rsidR="008014D3" w:rsidRPr="00A5014E" w:rsidRDefault="008014D3" w:rsidP="005F1361">
      <w:pPr>
        <w:spacing w:after="0" w:line="240" w:lineRule="auto"/>
        <w:rPr>
          <w:rFonts w:ascii="Times New Roman" w:hAnsi="Times New Roman"/>
          <w:b/>
          <w:sz w:val="24"/>
          <w:szCs w:val="24"/>
          <w:lang w:val="hu-HU"/>
        </w:rPr>
      </w:pPr>
      <w:r w:rsidRPr="00A5014E">
        <w:rPr>
          <w:rFonts w:ascii="Times New Roman" w:hAnsi="Times New Roman"/>
          <w:b/>
          <w:sz w:val="24"/>
          <w:szCs w:val="24"/>
          <w:lang w:val="hu-HU"/>
        </w:rPr>
        <w:t xml:space="preserve">9. Az </w:t>
      </w:r>
      <w:proofErr w:type="spellStart"/>
      <w:r w:rsidRPr="00A5014E">
        <w:rPr>
          <w:rFonts w:ascii="Times New Roman" w:hAnsi="Times New Roman"/>
          <w:b/>
          <w:sz w:val="24"/>
          <w:szCs w:val="24"/>
          <w:lang w:val="hu-HU"/>
        </w:rPr>
        <w:t>episztemikus</w:t>
      </w:r>
      <w:proofErr w:type="spellEnd"/>
      <w:r w:rsidRPr="00A5014E">
        <w:rPr>
          <w:rFonts w:ascii="Times New Roman" w:hAnsi="Times New Roman"/>
          <w:b/>
          <w:sz w:val="24"/>
          <w:szCs w:val="24"/>
          <w:lang w:val="hu-HU"/>
        </w:rPr>
        <w:t xml:space="preserve"> közösségek képviselői, a szakmai egyesületek és a szakterület reprezentatív munkáltatói elvárásainak összhangba hozása a tantárgy tartalmával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8014D3" w14:paraId="45663887" w14:textId="77777777" w:rsidTr="000A2C5F">
        <w:tc>
          <w:tcPr>
            <w:tcW w:w="10682" w:type="dxa"/>
          </w:tcPr>
          <w:p w14:paraId="18DAE612" w14:textId="77777777" w:rsidR="008014D3" w:rsidRPr="00287D94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7D94">
              <w:rPr>
                <w:rFonts w:ascii="Times New Roman" w:hAnsi="Times New Roman"/>
                <w:sz w:val="20"/>
                <w:szCs w:val="20"/>
              </w:rPr>
              <w:t xml:space="preserve">A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tantagy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tartalma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 xml:space="preserve"> a roman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oktatasi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mintara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modelre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alapozodi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20B90999" w14:textId="77777777" w:rsidR="008014D3" w:rsidRPr="00287D94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  <w:p w14:paraId="75B1E9E0" w14:textId="77777777" w:rsidR="008014D3" w:rsidRPr="00287D94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</w:tbl>
    <w:p w14:paraId="7D935A26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18F64C1C" w14:textId="77777777" w:rsidR="008014D3" w:rsidRPr="00A5014E" w:rsidRDefault="008014D3" w:rsidP="005F1361">
      <w:pPr>
        <w:spacing w:after="0" w:line="240" w:lineRule="auto"/>
        <w:rPr>
          <w:rFonts w:ascii="Times New Roman" w:hAnsi="Times New Roman"/>
          <w:b/>
          <w:sz w:val="24"/>
          <w:szCs w:val="24"/>
          <w:lang w:val="hu-HU"/>
        </w:rPr>
      </w:pPr>
      <w:r w:rsidRPr="00A5014E">
        <w:rPr>
          <w:rFonts w:ascii="Times New Roman" w:hAnsi="Times New Roman"/>
          <w:b/>
          <w:sz w:val="24"/>
          <w:szCs w:val="24"/>
          <w:lang w:val="hu-HU"/>
        </w:rPr>
        <w:t>10. Értékelé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0"/>
        <w:gridCol w:w="2769"/>
        <w:gridCol w:w="2901"/>
        <w:gridCol w:w="2166"/>
      </w:tblGrid>
      <w:tr w:rsidR="008014D3" w14:paraId="2ED6A3B4" w14:textId="77777777" w:rsidTr="000A2C5F">
        <w:tc>
          <w:tcPr>
            <w:tcW w:w="2670" w:type="dxa"/>
          </w:tcPr>
          <w:p w14:paraId="3BD27BA7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Tevékenység típusa</w:t>
            </w:r>
          </w:p>
        </w:tc>
        <w:tc>
          <w:tcPr>
            <w:tcW w:w="2828" w:type="dxa"/>
            <w:shd w:val="clear" w:color="auto" w:fill="D9D9D9"/>
          </w:tcPr>
          <w:p w14:paraId="14DE9953" w14:textId="77777777" w:rsidR="008014D3" w:rsidRPr="00450A21" w:rsidRDefault="008014D3" w:rsidP="000A2C5F">
            <w:pPr>
              <w:spacing w:after="0" w:line="240" w:lineRule="auto"/>
              <w:ind w:left="46" w:right="-154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10.1 Értékelési kritériumok</w:t>
            </w:r>
          </w:p>
        </w:tc>
        <w:tc>
          <w:tcPr>
            <w:tcW w:w="2967" w:type="dxa"/>
          </w:tcPr>
          <w:p w14:paraId="3AACCEF5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10.2 Értékelési módszerek</w:t>
            </w:r>
          </w:p>
        </w:tc>
        <w:tc>
          <w:tcPr>
            <w:tcW w:w="2217" w:type="dxa"/>
          </w:tcPr>
          <w:p w14:paraId="128C63A0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10.3 Aránya a végső jegyben</w:t>
            </w:r>
          </w:p>
        </w:tc>
      </w:tr>
      <w:tr w:rsidR="008014D3" w14:paraId="5F1AB696" w14:textId="77777777" w:rsidTr="000A2C5F">
        <w:trPr>
          <w:trHeight w:val="135"/>
        </w:trPr>
        <w:tc>
          <w:tcPr>
            <w:tcW w:w="2670" w:type="dxa"/>
            <w:vMerge w:val="restart"/>
          </w:tcPr>
          <w:p w14:paraId="7B52FB2A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10.4 Előadás </w:t>
            </w:r>
          </w:p>
        </w:tc>
        <w:tc>
          <w:tcPr>
            <w:tcW w:w="2828" w:type="dxa"/>
            <w:shd w:val="clear" w:color="auto" w:fill="D9D9D9"/>
          </w:tcPr>
          <w:p w14:paraId="397A851A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967" w:type="dxa"/>
          </w:tcPr>
          <w:p w14:paraId="2C510040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217" w:type="dxa"/>
          </w:tcPr>
          <w:p w14:paraId="3A836DDE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17027CDB" w14:textId="77777777" w:rsidTr="000A2C5F">
        <w:trPr>
          <w:trHeight w:val="135"/>
        </w:trPr>
        <w:tc>
          <w:tcPr>
            <w:tcW w:w="2670" w:type="dxa"/>
            <w:vMerge/>
          </w:tcPr>
          <w:p w14:paraId="1EDB89A3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28" w:type="dxa"/>
            <w:shd w:val="clear" w:color="auto" w:fill="D9D9D9"/>
          </w:tcPr>
          <w:p w14:paraId="673BF054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967" w:type="dxa"/>
          </w:tcPr>
          <w:p w14:paraId="017FB69D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217" w:type="dxa"/>
          </w:tcPr>
          <w:p w14:paraId="1B8D4E53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8014D3" w14:paraId="73E1F63A" w14:textId="77777777" w:rsidTr="000A2C5F">
        <w:trPr>
          <w:trHeight w:val="135"/>
        </w:trPr>
        <w:tc>
          <w:tcPr>
            <w:tcW w:w="2670" w:type="dxa"/>
            <w:vMerge w:val="restart"/>
          </w:tcPr>
          <w:p w14:paraId="557C8D1A" w14:textId="77777777" w:rsidR="008014D3" w:rsidRPr="00450A21" w:rsidRDefault="008014D3" w:rsidP="000A2C5F">
            <w:pPr>
              <w:spacing w:after="0" w:line="240" w:lineRule="auto"/>
              <w:ind w:right="-15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10.5 Szeminárium / Labor</w:t>
            </w:r>
          </w:p>
        </w:tc>
        <w:tc>
          <w:tcPr>
            <w:tcW w:w="2828" w:type="dxa"/>
            <w:shd w:val="clear" w:color="auto" w:fill="D9D9D9"/>
          </w:tcPr>
          <w:p w14:paraId="263DEEBC" w14:textId="77777777" w:rsidR="008014D3" w:rsidRPr="00A41513" w:rsidRDefault="008014D3" w:rsidP="000A2C5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Egy adott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temaban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parbeszedet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kepes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folytatni</w:t>
            </w:r>
          </w:p>
        </w:tc>
        <w:tc>
          <w:tcPr>
            <w:tcW w:w="2967" w:type="dxa"/>
          </w:tcPr>
          <w:p w14:paraId="30FC5AA5" w14:textId="77777777" w:rsidR="008014D3" w:rsidRPr="00A41513" w:rsidRDefault="008014D3" w:rsidP="000A2C5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Kurzusok alatti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tevekenyseg</w:t>
            </w:r>
            <w:proofErr w:type="spellEnd"/>
          </w:p>
        </w:tc>
        <w:tc>
          <w:tcPr>
            <w:tcW w:w="2217" w:type="dxa"/>
          </w:tcPr>
          <w:p w14:paraId="5C2E3632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5%</w:t>
            </w:r>
          </w:p>
        </w:tc>
      </w:tr>
      <w:tr w:rsidR="008014D3" w14:paraId="686288ED" w14:textId="77777777" w:rsidTr="000A2C5F">
        <w:trPr>
          <w:trHeight w:val="135"/>
        </w:trPr>
        <w:tc>
          <w:tcPr>
            <w:tcW w:w="2670" w:type="dxa"/>
            <w:vMerge/>
          </w:tcPr>
          <w:p w14:paraId="3EAFF5A6" w14:textId="77777777" w:rsidR="008014D3" w:rsidRPr="00450A21" w:rsidRDefault="008014D3" w:rsidP="000A2C5F">
            <w:pPr>
              <w:spacing w:after="0" w:line="240" w:lineRule="auto"/>
              <w:ind w:right="-15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28" w:type="dxa"/>
            <w:shd w:val="clear" w:color="auto" w:fill="D9D9D9"/>
          </w:tcPr>
          <w:p w14:paraId="7F6FAE67" w14:textId="77777777" w:rsidR="008014D3" w:rsidRPr="00A41513" w:rsidRDefault="008014D3" w:rsidP="000A2C5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Idoben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elkesziti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a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rabizott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projekteket.</w:t>
            </w:r>
          </w:p>
        </w:tc>
        <w:tc>
          <w:tcPr>
            <w:tcW w:w="2967" w:type="dxa"/>
          </w:tcPr>
          <w:p w14:paraId="7A82A218" w14:textId="77777777" w:rsidR="008014D3" w:rsidRPr="00A41513" w:rsidRDefault="008014D3" w:rsidP="000A2C5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Menetkozbeni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ismeretfelmeres</w:t>
            </w:r>
            <w:proofErr w:type="spellEnd"/>
          </w:p>
        </w:tc>
        <w:tc>
          <w:tcPr>
            <w:tcW w:w="2217" w:type="dxa"/>
          </w:tcPr>
          <w:p w14:paraId="00917C84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5%</w:t>
            </w:r>
          </w:p>
        </w:tc>
      </w:tr>
      <w:tr w:rsidR="008014D3" w14:paraId="776546FD" w14:textId="77777777" w:rsidTr="000A2C5F">
        <w:trPr>
          <w:trHeight w:val="135"/>
        </w:trPr>
        <w:tc>
          <w:tcPr>
            <w:tcW w:w="2670" w:type="dxa"/>
            <w:vMerge/>
          </w:tcPr>
          <w:p w14:paraId="272BD60D" w14:textId="77777777" w:rsidR="008014D3" w:rsidRPr="00450A21" w:rsidRDefault="008014D3" w:rsidP="000A2C5F">
            <w:pPr>
              <w:spacing w:after="0" w:line="240" w:lineRule="auto"/>
              <w:ind w:right="-15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28" w:type="dxa"/>
            <w:shd w:val="clear" w:color="auto" w:fill="D9D9D9"/>
          </w:tcPr>
          <w:p w14:paraId="57BF6984" w14:textId="77777777" w:rsidR="008014D3" w:rsidRPr="00A41513" w:rsidRDefault="008014D3" w:rsidP="000A2C5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Irasos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es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szobeli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felmerese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az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elsajatitott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ismereteknek.</w:t>
            </w:r>
          </w:p>
        </w:tc>
        <w:tc>
          <w:tcPr>
            <w:tcW w:w="2967" w:type="dxa"/>
          </w:tcPr>
          <w:p w14:paraId="653FE104" w14:textId="77777777" w:rsidR="008014D3" w:rsidRPr="00A41513" w:rsidRDefault="008014D3" w:rsidP="000A2C5F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Felevvegi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ismeretfelmeres</w:t>
            </w:r>
            <w:proofErr w:type="spellEnd"/>
          </w:p>
        </w:tc>
        <w:tc>
          <w:tcPr>
            <w:tcW w:w="2217" w:type="dxa"/>
          </w:tcPr>
          <w:p w14:paraId="5EA83E27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50%</w:t>
            </w:r>
          </w:p>
        </w:tc>
      </w:tr>
      <w:tr w:rsidR="008014D3" w14:paraId="4927BABA" w14:textId="77777777" w:rsidTr="000A2C5F">
        <w:tc>
          <w:tcPr>
            <w:tcW w:w="10682" w:type="dxa"/>
            <w:gridSpan w:val="4"/>
          </w:tcPr>
          <w:p w14:paraId="03615C8A" w14:textId="77777777" w:rsidR="008014D3" w:rsidRPr="00450A21" w:rsidRDefault="008014D3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10.6 A"/>
              </w:smartTagPr>
              <w:r w:rsidRPr="00450A21">
                <w:rPr>
                  <w:rFonts w:ascii="Times New Roman" w:hAnsi="Times New Roman"/>
                  <w:sz w:val="24"/>
                  <w:szCs w:val="24"/>
                  <w:lang w:val="hu-HU"/>
                </w:rPr>
                <w:t>10.6 A</w:t>
              </w:r>
            </w:smartTag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teljesítmény minimumkövetelményei</w:t>
            </w:r>
          </w:p>
        </w:tc>
      </w:tr>
      <w:tr w:rsidR="008014D3" w14:paraId="0EF4EBEA" w14:textId="77777777" w:rsidTr="000A2C5F">
        <w:tc>
          <w:tcPr>
            <w:tcW w:w="10682" w:type="dxa"/>
            <w:gridSpan w:val="4"/>
          </w:tcPr>
          <w:p w14:paraId="14334BF0" w14:textId="77777777" w:rsidR="008014D3" w:rsidRPr="00450A21" w:rsidRDefault="00CF1D71" w:rsidP="000A2C5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5-ös jegy a vizsgán</w:t>
            </w:r>
          </w:p>
        </w:tc>
      </w:tr>
    </w:tbl>
    <w:p w14:paraId="650B2C8C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78B8EE11" w14:textId="2DEB1394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69920200" w14:textId="2E5AEBD5" w:rsidR="008014D3" w:rsidRDefault="00722FD9" w:rsidP="005F1361">
      <w:pPr>
        <w:ind w:firstLine="708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noProof/>
          <w:sz w:val="24"/>
          <w:szCs w:val="24"/>
          <w:lang w:val="hu-HU"/>
        </w:rPr>
        <w:drawing>
          <wp:anchor distT="0" distB="0" distL="114300" distR="114300" simplePos="0" relativeHeight="251660288" behindDoc="0" locked="0" layoutInCell="1" allowOverlap="1" wp14:anchorId="480C79F8" wp14:editId="62DA0C4F">
            <wp:simplePos x="0" y="0"/>
            <wp:positionH relativeFrom="column">
              <wp:posOffset>4629150</wp:posOffset>
            </wp:positionH>
            <wp:positionV relativeFrom="paragraph">
              <wp:posOffset>223520</wp:posOffset>
            </wp:positionV>
            <wp:extent cx="1870710" cy="5143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CEB"/>
                        </a:clrFrom>
                        <a:clrTo>
                          <a:srgbClr val="FFFCEB">
                            <a:alpha val="0"/>
                          </a:srgbClr>
                        </a:clrTo>
                      </a:clrChange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71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4D3">
        <w:rPr>
          <w:rFonts w:ascii="Times New Roman" w:hAnsi="Times New Roman"/>
          <w:sz w:val="24"/>
          <w:szCs w:val="24"/>
          <w:lang w:val="hu-HU"/>
        </w:rPr>
        <w:t>Kitöltés dátuma</w:t>
      </w:r>
      <w:r w:rsidR="008014D3">
        <w:rPr>
          <w:rFonts w:ascii="Times New Roman" w:hAnsi="Times New Roman"/>
          <w:sz w:val="24"/>
          <w:szCs w:val="24"/>
          <w:lang w:val="hu-HU"/>
        </w:rPr>
        <w:tab/>
      </w:r>
      <w:r w:rsidR="008014D3">
        <w:rPr>
          <w:rFonts w:ascii="Times New Roman" w:hAnsi="Times New Roman"/>
          <w:sz w:val="24"/>
          <w:szCs w:val="24"/>
          <w:lang w:val="hu-HU"/>
        </w:rPr>
        <w:tab/>
      </w:r>
      <w:r w:rsidR="008014D3">
        <w:rPr>
          <w:rFonts w:ascii="Times New Roman" w:hAnsi="Times New Roman"/>
          <w:sz w:val="24"/>
          <w:szCs w:val="24"/>
          <w:lang w:val="hu-HU"/>
        </w:rPr>
        <w:tab/>
        <w:t>Előadás felelőse</w:t>
      </w:r>
      <w:r w:rsidR="008014D3">
        <w:rPr>
          <w:rFonts w:ascii="Times New Roman" w:hAnsi="Times New Roman"/>
          <w:sz w:val="24"/>
          <w:szCs w:val="24"/>
          <w:lang w:val="hu-HU"/>
        </w:rPr>
        <w:tab/>
      </w:r>
      <w:r w:rsidR="008014D3">
        <w:rPr>
          <w:rFonts w:ascii="Times New Roman" w:hAnsi="Times New Roman"/>
          <w:sz w:val="24"/>
          <w:szCs w:val="24"/>
          <w:lang w:val="hu-HU"/>
        </w:rPr>
        <w:tab/>
      </w:r>
      <w:r w:rsidR="008014D3">
        <w:rPr>
          <w:rFonts w:ascii="Times New Roman" w:hAnsi="Times New Roman"/>
          <w:sz w:val="24"/>
          <w:szCs w:val="24"/>
          <w:lang w:val="hu-HU"/>
        </w:rPr>
        <w:tab/>
        <w:t>Szeminárium felelőse</w:t>
      </w:r>
    </w:p>
    <w:p w14:paraId="2163B5B5" w14:textId="3B823167" w:rsidR="008014D3" w:rsidRDefault="00722FD9" w:rsidP="005F1361">
      <w:pPr>
        <w:ind w:firstLine="708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t>2020. 09. 14</w:t>
      </w:r>
    </w:p>
    <w:p w14:paraId="093EB653" w14:textId="77777777" w:rsidR="008014D3" w:rsidRDefault="008014D3" w:rsidP="005F1361">
      <w:pPr>
        <w:rPr>
          <w:rFonts w:ascii="Times New Roman" w:hAnsi="Times New Roman"/>
          <w:sz w:val="24"/>
          <w:szCs w:val="24"/>
          <w:lang w:val="hu-HU"/>
        </w:rPr>
      </w:pPr>
    </w:p>
    <w:p w14:paraId="45E55243" w14:textId="702072DE" w:rsidR="008014D3" w:rsidRDefault="008014D3" w:rsidP="005F1361">
      <w:pPr>
        <w:ind w:firstLine="708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t>Az intézeti jóváhagyás dátuma</w:t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</w:r>
      <w:r>
        <w:rPr>
          <w:rFonts w:ascii="Times New Roman" w:hAnsi="Times New Roman"/>
          <w:sz w:val="24"/>
          <w:szCs w:val="24"/>
          <w:lang w:val="hu-HU"/>
        </w:rPr>
        <w:tab/>
        <w:t>Intézetigazgató</w:t>
      </w:r>
      <w:r>
        <w:rPr>
          <w:rFonts w:ascii="Times New Roman" w:hAnsi="Times New Roman"/>
          <w:sz w:val="24"/>
          <w:szCs w:val="24"/>
          <w:lang w:val="hu-HU"/>
        </w:rPr>
        <w:tab/>
      </w:r>
    </w:p>
    <w:p w14:paraId="62398FA7" w14:textId="2B20A87E" w:rsidR="00722FD9" w:rsidRDefault="00722FD9" w:rsidP="00722FD9">
      <w:pPr>
        <w:ind w:firstLine="708"/>
        <w:rPr>
          <w:rFonts w:ascii="Times New Roman" w:hAnsi="Times New Roman"/>
          <w:sz w:val="24"/>
          <w:szCs w:val="24"/>
          <w:lang w:val="hu-HU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3D8E17C3" wp14:editId="194C8C53">
            <wp:simplePos x="0" y="0"/>
            <wp:positionH relativeFrom="column">
              <wp:posOffset>4010025</wp:posOffset>
            </wp:positionH>
            <wp:positionV relativeFrom="paragraph">
              <wp:posOffset>5715</wp:posOffset>
            </wp:positionV>
            <wp:extent cx="981075" cy="438150"/>
            <wp:effectExtent l="0" t="0" r="9525" b="0"/>
            <wp:wrapNone/>
            <wp:docPr id="1" name="Kép 1" descr="Dombay alair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mbay alaira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  <w:lang w:val="hu-HU"/>
        </w:rPr>
        <w:t>2020. 09. 1</w:t>
      </w:r>
      <w:r>
        <w:rPr>
          <w:rFonts w:ascii="Times New Roman" w:hAnsi="Times New Roman"/>
          <w:sz w:val="24"/>
          <w:szCs w:val="24"/>
          <w:lang w:val="hu-HU"/>
        </w:rPr>
        <w:t>8</w:t>
      </w:r>
    </w:p>
    <w:p w14:paraId="27E39E38" w14:textId="0B432CF7" w:rsidR="00722FD9" w:rsidRDefault="00722FD9" w:rsidP="005F1361">
      <w:pPr>
        <w:ind w:firstLine="708"/>
        <w:rPr>
          <w:rFonts w:ascii="Times New Roman" w:hAnsi="Times New Roman"/>
          <w:sz w:val="24"/>
          <w:szCs w:val="24"/>
          <w:lang w:val="hu-HU"/>
        </w:rPr>
      </w:pPr>
    </w:p>
    <w:p w14:paraId="0991B274" w14:textId="2531149F" w:rsidR="008014D3" w:rsidRDefault="008014D3" w:rsidP="0060453A">
      <w:pPr>
        <w:ind w:left="6663"/>
      </w:pPr>
    </w:p>
    <w:sectPr w:rsidR="008014D3" w:rsidSect="00A352F6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E00FC8"/>
    <w:multiLevelType w:val="hybridMultilevel"/>
    <w:tmpl w:val="8EC465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NDWwNDQ0MTQzNDRU0lEKTi0uzszPAykwrgUAiKrqiCwAAAA="/>
  </w:docVars>
  <w:rsids>
    <w:rsidRoot w:val="005F1361"/>
    <w:rsid w:val="00095D67"/>
    <w:rsid w:val="000A2C5F"/>
    <w:rsid w:val="00147D91"/>
    <w:rsid w:val="001507DD"/>
    <w:rsid w:val="00240595"/>
    <w:rsid w:val="002812A5"/>
    <w:rsid w:val="00287D94"/>
    <w:rsid w:val="002C1705"/>
    <w:rsid w:val="00343DED"/>
    <w:rsid w:val="003E7F77"/>
    <w:rsid w:val="003F039E"/>
    <w:rsid w:val="00450A21"/>
    <w:rsid w:val="00500936"/>
    <w:rsid w:val="005F1361"/>
    <w:rsid w:val="0060453A"/>
    <w:rsid w:val="00674E5E"/>
    <w:rsid w:val="0070081B"/>
    <w:rsid w:val="00722FD9"/>
    <w:rsid w:val="0075540E"/>
    <w:rsid w:val="007E5D7F"/>
    <w:rsid w:val="007F0B45"/>
    <w:rsid w:val="008014D3"/>
    <w:rsid w:val="009050DA"/>
    <w:rsid w:val="009B4069"/>
    <w:rsid w:val="009C67B4"/>
    <w:rsid w:val="00A352F6"/>
    <w:rsid w:val="00A41513"/>
    <w:rsid w:val="00A5014E"/>
    <w:rsid w:val="00AB4CFB"/>
    <w:rsid w:val="00B772E9"/>
    <w:rsid w:val="00B815E9"/>
    <w:rsid w:val="00B9155C"/>
    <w:rsid w:val="00C14A87"/>
    <w:rsid w:val="00C73CFA"/>
    <w:rsid w:val="00CD41DD"/>
    <w:rsid w:val="00CF1D71"/>
    <w:rsid w:val="00D033C3"/>
    <w:rsid w:val="00E03287"/>
    <w:rsid w:val="00F7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33E7F849"/>
  <w15:docId w15:val="{6C00BC37-96C2-4095-9123-0E1A3DA1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361"/>
    <w:pPr>
      <w:spacing w:after="200" w:line="276" w:lineRule="auto"/>
    </w:pPr>
    <w:rPr>
      <w:rFonts w:eastAsia="Times New Roman"/>
      <w:lang w:val="ro-RO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87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dogg</dc:creator>
  <cp:keywords/>
  <dc:description/>
  <cp:lastModifiedBy>Magyari-Saska Zsolt</cp:lastModifiedBy>
  <cp:revision>7</cp:revision>
  <dcterms:created xsi:type="dcterms:W3CDTF">2018-05-14T09:33:00Z</dcterms:created>
  <dcterms:modified xsi:type="dcterms:W3CDTF">2021-04-15T17:25:00Z</dcterms:modified>
</cp:coreProperties>
</file>